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3D77DA" w14:textId="77777777" w:rsidR="004B2F4F" w:rsidRPr="009F692A" w:rsidRDefault="004B2F4F" w:rsidP="001A7144">
      <w:pPr>
        <w:spacing w:after="0" w:line="240" w:lineRule="auto"/>
        <w:contextualSpacing/>
        <w:rPr>
          <w:lang w:val="es-ES"/>
        </w:rPr>
      </w:pPr>
    </w:p>
    <w:p w14:paraId="0B33D3B9" w14:textId="5C19AFEA" w:rsidR="009E75FB" w:rsidRPr="009F692A" w:rsidRDefault="009E75FB" w:rsidP="007D326C">
      <w:pPr>
        <w:spacing w:after="0" w:line="240" w:lineRule="auto"/>
        <w:contextualSpacing/>
        <w:jc w:val="center"/>
        <w:rPr>
          <w:b/>
          <w:bCs/>
          <w:sz w:val="28"/>
          <w:szCs w:val="28"/>
          <w:lang w:val="es-ES"/>
        </w:rPr>
      </w:pPr>
      <w:r w:rsidRPr="009F692A">
        <w:rPr>
          <w:b/>
          <w:bCs/>
          <w:sz w:val="28"/>
          <w:szCs w:val="28"/>
          <w:lang w:val="es-ES"/>
        </w:rPr>
        <w:t>DECLARACIÓN DE CUMPLIMIENTO DE REQUISITOS PARA SER DIRECTOR/A O CODIRECTOR/A DE TES</w:t>
      </w:r>
      <w:r w:rsidR="009F692A" w:rsidRPr="009F692A">
        <w:rPr>
          <w:b/>
          <w:bCs/>
          <w:sz w:val="28"/>
          <w:szCs w:val="28"/>
          <w:lang w:val="es-ES"/>
        </w:rPr>
        <w:t>IS</w:t>
      </w:r>
      <w:r w:rsidRPr="009F692A">
        <w:rPr>
          <w:b/>
          <w:bCs/>
          <w:sz w:val="28"/>
          <w:szCs w:val="28"/>
          <w:lang w:val="es-ES"/>
        </w:rPr>
        <w:t xml:space="preserve"> DE DOCTORADO</w:t>
      </w:r>
    </w:p>
    <w:p w14:paraId="200F3A9C" w14:textId="77777777" w:rsidR="001A7144" w:rsidRPr="009F692A" w:rsidRDefault="001A7144" w:rsidP="001A7144">
      <w:pPr>
        <w:spacing w:after="0" w:line="240" w:lineRule="auto"/>
        <w:contextualSpacing/>
        <w:jc w:val="center"/>
        <w:rPr>
          <w:b/>
          <w:bCs/>
          <w:sz w:val="28"/>
          <w:szCs w:val="28"/>
          <w:lang w:val="es-ES"/>
        </w:rPr>
      </w:pPr>
    </w:p>
    <w:tbl>
      <w:tblPr>
        <w:tblStyle w:val="Tablaconcuadrcula"/>
        <w:tblW w:w="8500" w:type="dxa"/>
        <w:jc w:val="center"/>
        <w:tblLook w:val="04A0" w:firstRow="1" w:lastRow="0" w:firstColumn="1" w:lastColumn="0" w:noHBand="0" w:noVBand="1"/>
      </w:tblPr>
      <w:tblGrid>
        <w:gridCol w:w="2123"/>
        <w:gridCol w:w="2125"/>
        <w:gridCol w:w="2126"/>
        <w:gridCol w:w="2126"/>
      </w:tblGrid>
      <w:tr w:rsidR="009E75FB" w:rsidRPr="009F692A" w14:paraId="0D6C0882" w14:textId="77777777" w:rsidTr="0038433E">
        <w:trPr>
          <w:jc w:val="center"/>
        </w:trPr>
        <w:tc>
          <w:tcPr>
            <w:tcW w:w="2123" w:type="dxa"/>
            <w:vAlign w:val="center"/>
          </w:tcPr>
          <w:p w14:paraId="1C880934" w14:textId="77777777" w:rsidR="009E75FB" w:rsidRPr="009F692A" w:rsidRDefault="009E75FB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Nombre y apellidos</w:t>
            </w:r>
          </w:p>
        </w:tc>
        <w:sdt>
          <w:sdtPr>
            <w:rPr>
              <w:sz w:val="20"/>
              <w:szCs w:val="20"/>
              <w:lang w:val="es-ES"/>
            </w:rPr>
            <w:id w:val="-349876867"/>
            <w:placeholder>
              <w:docPart w:val="5FFD5EC7F6CA4A6D8285C8F02EBF8927"/>
            </w:placeholder>
            <w:showingPlcHdr/>
          </w:sdtPr>
          <w:sdtContent>
            <w:tc>
              <w:tcPr>
                <w:tcW w:w="6377" w:type="dxa"/>
                <w:gridSpan w:val="3"/>
              </w:tcPr>
              <w:p w14:paraId="29D5E2D7" w14:textId="77777777" w:rsidR="009E75FB" w:rsidRPr="009F692A" w:rsidRDefault="009E75FB" w:rsidP="0038433E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9F692A">
                  <w:rPr>
                    <w:rStyle w:val="Textodelmarcadordeposicin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  <w:tr w:rsidR="009E75FB" w:rsidRPr="009F692A" w14:paraId="46539D2B" w14:textId="77777777" w:rsidTr="0038433E">
        <w:trPr>
          <w:jc w:val="center"/>
        </w:trPr>
        <w:tc>
          <w:tcPr>
            <w:tcW w:w="2123" w:type="dxa"/>
            <w:vAlign w:val="center"/>
          </w:tcPr>
          <w:p w14:paraId="048F11C3" w14:textId="77777777" w:rsidR="009E75FB" w:rsidRPr="009F692A" w:rsidRDefault="009E75FB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NIF/Pasaporte</w:t>
            </w:r>
          </w:p>
        </w:tc>
        <w:sdt>
          <w:sdtPr>
            <w:rPr>
              <w:sz w:val="20"/>
              <w:szCs w:val="20"/>
              <w:lang w:val="es-ES"/>
            </w:rPr>
            <w:tag w:val="xxxx"/>
            <w:id w:val="1705357711"/>
            <w:placeholder>
              <w:docPart w:val="5A24575F77324709A4DADF3E929BCA13"/>
            </w:placeholder>
            <w:showingPlcHdr/>
          </w:sdtPr>
          <w:sdtContent>
            <w:sdt>
              <w:sdtPr>
                <w:rPr>
                  <w:sz w:val="20"/>
                  <w:szCs w:val="20"/>
                  <w:lang w:val="es-ES"/>
                </w:rPr>
                <w:id w:val="1127901671"/>
                <w:placeholder>
                  <w:docPart w:val="5A24575F77324709A4DADF3E929BCA13"/>
                </w:placeholder>
                <w:text/>
              </w:sdtPr>
              <w:sdtContent>
                <w:tc>
                  <w:tcPr>
                    <w:tcW w:w="2125" w:type="dxa"/>
                  </w:tcPr>
                  <w:p w14:paraId="7FA91198" w14:textId="77777777" w:rsidR="009E75FB" w:rsidRPr="009F692A" w:rsidRDefault="009E75FB" w:rsidP="0038433E">
                    <w:pPr>
                      <w:contextualSpacing/>
                      <w:rPr>
                        <w:sz w:val="20"/>
                        <w:szCs w:val="20"/>
                        <w:lang w:val="es-ES"/>
                      </w:rPr>
                    </w:pPr>
                    <w:r w:rsidRPr="009F692A">
                      <w:rPr>
                        <w:rStyle w:val="Textodelmarcadordeposicin"/>
                        <w:sz w:val="20"/>
                        <w:szCs w:val="20"/>
                        <w:lang w:val="es-ES"/>
                      </w:rPr>
                      <w:t>Haga clic o pulse aquí para escribir texto.</w:t>
                    </w:r>
                  </w:p>
                </w:tc>
              </w:sdtContent>
            </w:sdt>
          </w:sdtContent>
        </w:sdt>
        <w:tc>
          <w:tcPr>
            <w:tcW w:w="2126" w:type="dxa"/>
            <w:vAlign w:val="center"/>
          </w:tcPr>
          <w:p w14:paraId="1414F76C" w14:textId="77777777" w:rsidR="009E75FB" w:rsidRPr="009F692A" w:rsidRDefault="009E75FB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Correo electrónico</w:t>
            </w:r>
          </w:p>
        </w:tc>
        <w:sdt>
          <w:sdtPr>
            <w:rPr>
              <w:sz w:val="20"/>
              <w:szCs w:val="20"/>
              <w:lang w:val="es-ES"/>
            </w:rPr>
            <w:id w:val="-717350108"/>
            <w:placeholder>
              <w:docPart w:val="65BF33FB7EE242C990957EBF58CADE10"/>
            </w:placeholder>
            <w:showingPlcHdr/>
          </w:sdtPr>
          <w:sdtContent>
            <w:tc>
              <w:tcPr>
                <w:tcW w:w="2126" w:type="dxa"/>
              </w:tcPr>
              <w:p w14:paraId="03649FD0" w14:textId="77777777" w:rsidR="009E75FB" w:rsidRPr="009F692A" w:rsidRDefault="009E75FB" w:rsidP="0038433E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9F692A">
                  <w:rPr>
                    <w:rStyle w:val="Textodelmarcadordeposicin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  <w:tr w:rsidR="009E75FB" w:rsidRPr="009F692A" w14:paraId="2E9D5358" w14:textId="77777777" w:rsidTr="0038433E">
        <w:trPr>
          <w:jc w:val="center"/>
        </w:trPr>
        <w:tc>
          <w:tcPr>
            <w:tcW w:w="2123" w:type="dxa"/>
            <w:vAlign w:val="center"/>
          </w:tcPr>
          <w:p w14:paraId="10C153B7" w14:textId="77777777" w:rsidR="009E75FB" w:rsidRPr="009F692A" w:rsidRDefault="009E75FB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Doctor por la Universidad de:</w:t>
            </w:r>
          </w:p>
        </w:tc>
        <w:sdt>
          <w:sdtPr>
            <w:rPr>
              <w:sz w:val="20"/>
              <w:szCs w:val="20"/>
              <w:lang w:val="es-ES"/>
            </w:rPr>
            <w:id w:val="1294486869"/>
            <w:placeholder>
              <w:docPart w:val="65BF33FB7EE242C990957EBF58CADE10"/>
            </w:placeholder>
            <w:showingPlcHdr/>
            <w15:appearance w15:val="hidden"/>
          </w:sdtPr>
          <w:sdtContent>
            <w:tc>
              <w:tcPr>
                <w:tcW w:w="2125" w:type="dxa"/>
              </w:tcPr>
              <w:p w14:paraId="63B545D5" w14:textId="77777777" w:rsidR="009E75FB" w:rsidRPr="009F692A" w:rsidRDefault="009E75FB" w:rsidP="0038433E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9F692A">
                  <w:rPr>
                    <w:rStyle w:val="Textodelmarcadordeposicin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  <w:tc>
          <w:tcPr>
            <w:tcW w:w="2126" w:type="dxa"/>
            <w:vAlign w:val="center"/>
          </w:tcPr>
          <w:p w14:paraId="3C44D89E" w14:textId="77777777" w:rsidR="009E75FB" w:rsidRPr="009F692A" w:rsidRDefault="009E75FB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Fecha de expedición del título:</w:t>
            </w:r>
          </w:p>
        </w:tc>
        <w:sdt>
          <w:sdtPr>
            <w:rPr>
              <w:sz w:val="20"/>
              <w:szCs w:val="20"/>
              <w:lang w:val="es-ES"/>
            </w:rPr>
            <w:id w:val="970251450"/>
            <w:placeholder>
              <w:docPart w:val="65BF33FB7EE242C990957EBF58CADE10"/>
            </w:placeholder>
            <w:showingPlcHdr/>
          </w:sdtPr>
          <w:sdtContent>
            <w:tc>
              <w:tcPr>
                <w:tcW w:w="2126" w:type="dxa"/>
              </w:tcPr>
              <w:p w14:paraId="3836EFE1" w14:textId="77777777" w:rsidR="009E75FB" w:rsidRPr="009F692A" w:rsidRDefault="009E75FB" w:rsidP="0038433E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9F692A">
                  <w:rPr>
                    <w:rStyle w:val="Textodelmarcadordeposicin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</w:tbl>
    <w:p w14:paraId="2EB49182" w14:textId="77777777" w:rsidR="005360FC" w:rsidRPr="009F692A" w:rsidRDefault="005360FC" w:rsidP="001A7144">
      <w:pPr>
        <w:spacing w:after="0" w:line="240" w:lineRule="auto"/>
        <w:contextualSpacing/>
        <w:rPr>
          <w:lang w:val="es-ES"/>
        </w:rPr>
      </w:pPr>
    </w:p>
    <w:p w14:paraId="5FC0E0DE" w14:textId="77777777" w:rsidR="001A7144" w:rsidRPr="009F692A" w:rsidRDefault="001A7144" w:rsidP="001A7144">
      <w:pPr>
        <w:spacing w:after="0" w:line="240" w:lineRule="auto"/>
        <w:contextualSpacing/>
        <w:rPr>
          <w:lang w:val="es-ES"/>
        </w:rPr>
      </w:pPr>
    </w:p>
    <w:p w14:paraId="5135BD3F" w14:textId="6F8F20ED" w:rsidR="009E75FB" w:rsidRPr="009F692A" w:rsidRDefault="009E75FB" w:rsidP="00B76F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sz w:val="24"/>
          <w:szCs w:val="24"/>
          <w:lang w:val="es-ES"/>
        </w:rPr>
      </w:pPr>
      <w:r w:rsidRPr="009F692A">
        <w:rPr>
          <w:b/>
          <w:bCs/>
          <w:sz w:val="24"/>
          <w:szCs w:val="24"/>
          <w:lang w:val="es-ES"/>
        </w:rPr>
        <w:t>DECLARA</w:t>
      </w:r>
      <w:r w:rsidRPr="009F692A">
        <w:rPr>
          <w:sz w:val="24"/>
          <w:szCs w:val="24"/>
          <w:lang w:val="es-ES"/>
        </w:rPr>
        <w:t xml:space="preserve"> que </w:t>
      </w:r>
      <w:r w:rsidR="009F692A">
        <w:rPr>
          <w:sz w:val="24"/>
          <w:szCs w:val="24"/>
          <w:lang w:val="es-ES"/>
        </w:rPr>
        <w:t>cumple</w:t>
      </w:r>
      <w:r w:rsidR="009F692A" w:rsidRPr="009F692A">
        <w:rPr>
          <w:sz w:val="24"/>
          <w:szCs w:val="24"/>
          <w:lang w:val="es-ES"/>
        </w:rPr>
        <w:t xml:space="preserve"> </w:t>
      </w:r>
      <w:r w:rsidRPr="009F692A">
        <w:rPr>
          <w:sz w:val="24"/>
          <w:szCs w:val="24"/>
          <w:lang w:val="es-ES"/>
        </w:rPr>
        <w:t xml:space="preserve">alguno de los requisitos exigidos para ser </w:t>
      </w:r>
      <w:r w:rsidRPr="009F692A">
        <w:rPr>
          <w:b/>
          <w:bCs/>
          <w:sz w:val="24"/>
          <w:szCs w:val="24"/>
          <w:lang w:val="es-ES"/>
        </w:rPr>
        <w:t>director/a de tes</w:t>
      </w:r>
      <w:r w:rsidR="009F692A">
        <w:rPr>
          <w:b/>
          <w:bCs/>
          <w:sz w:val="24"/>
          <w:szCs w:val="24"/>
          <w:lang w:val="es-ES"/>
        </w:rPr>
        <w:t>is</w:t>
      </w:r>
      <w:r w:rsidRPr="009F692A">
        <w:rPr>
          <w:sz w:val="24"/>
          <w:szCs w:val="24"/>
          <w:lang w:val="es-ES"/>
        </w:rPr>
        <w:t xml:space="preserve"> de Doctorado según el Real Decreto 576/2023</w:t>
      </w:r>
      <w:r w:rsidR="00F178E7">
        <w:rPr>
          <w:sz w:val="24"/>
          <w:szCs w:val="24"/>
          <w:lang w:val="es-ES"/>
        </w:rPr>
        <w:t xml:space="preserve"> que modifica el Real Decreto 99/2011</w:t>
      </w:r>
      <w:r w:rsidRPr="009F692A">
        <w:rPr>
          <w:sz w:val="24"/>
          <w:szCs w:val="24"/>
          <w:lang w:val="es-ES"/>
        </w:rPr>
        <w:t xml:space="preserve"> (señale el/los que correspondan):</w:t>
      </w:r>
    </w:p>
    <w:p w14:paraId="7D64757F" w14:textId="77777777" w:rsidR="006D4788" w:rsidRPr="009F692A" w:rsidRDefault="006D4788" w:rsidP="001A7144">
      <w:pPr>
        <w:spacing w:after="0" w:line="240" w:lineRule="auto"/>
        <w:contextualSpacing/>
        <w:jc w:val="both"/>
        <w:rPr>
          <w:b/>
          <w:bCs/>
          <w:lang w:val="es-ES"/>
        </w:rPr>
      </w:pPr>
    </w:p>
    <w:p w14:paraId="362CD943" w14:textId="3E59150B" w:rsidR="00B6750B" w:rsidRPr="009F692A" w:rsidRDefault="00B6750B" w:rsidP="0037613E">
      <w:pPr>
        <w:spacing w:after="0" w:line="240" w:lineRule="auto"/>
        <w:contextualSpacing/>
        <w:jc w:val="both"/>
        <w:rPr>
          <w:lang w:val="es-ES"/>
        </w:rPr>
      </w:pPr>
      <w:r w:rsidRPr="009F692A">
        <w:rPr>
          <w:b/>
          <w:bCs/>
          <w:lang w:val="es-ES"/>
        </w:rPr>
        <w:t xml:space="preserve">A) Profesor/a </w:t>
      </w:r>
      <w:r w:rsidR="008F7267">
        <w:rPr>
          <w:b/>
          <w:bCs/>
          <w:lang w:val="es-ES"/>
        </w:rPr>
        <w:t>de Universidad</w:t>
      </w:r>
      <w:r w:rsidRPr="009F692A">
        <w:rPr>
          <w:b/>
          <w:bCs/>
          <w:lang w:val="es-ES"/>
        </w:rPr>
        <w:t xml:space="preserve"> en alguna de las categorías que permiten la evaluación de sexenios de investigación por la ANECA</w:t>
      </w:r>
      <w:r w:rsidRPr="009F692A">
        <w:rPr>
          <w:lang w:val="es-ES"/>
        </w:rPr>
        <w:t xml:space="preserve"> (</w:t>
      </w:r>
      <w:r w:rsidRPr="009F692A">
        <w:rPr>
          <w:i/>
          <w:iCs/>
          <w:sz w:val="20"/>
          <w:szCs w:val="20"/>
          <w:lang w:val="es-ES"/>
        </w:rPr>
        <w:t>catedrático/a o titular de Universidad o Escuela Universitaria, profesorado colaborador por tiempo indefinido, contratado doctor</w:t>
      </w:r>
      <w:r w:rsidR="009F692A">
        <w:rPr>
          <w:i/>
          <w:iCs/>
          <w:sz w:val="20"/>
          <w:szCs w:val="20"/>
          <w:lang w:val="es-ES"/>
        </w:rPr>
        <w:t>, permanente laboral</w:t>
      </w:r>
      <w:r w:rsidRPr="009F692A">
        <w:rPr>
          <w:i/>
          <w:iCs/>
          <w:sz w:val="20"/>
          <w:szCs w:val="20"/>
          <w:lang w:val="es-ES"/>
        </w:rPr>
        <w:t xml:space="preserve"> o profesorado ayudante doctor</w:t>
      </w:r>
      <w:r w:rsidRPr="009F692A">
        <w:rPr>
          <w:lang w:val="es-ES"/>
        </w:rPr>
        <w:t>):</w:t>
      </w:r>
    </w:p>
    <w:p w14:paraId="4C210FD1" w14:textId="77777777" w:rsidR="001A7144" w:rsidRPr="009F692A" w:rsidRDefault="001A7144" w:rsidP="001A7144">
      <w:pPr>
        <w:spacing w:after="0" w:line="240" w:lineRule="auto"/>
        <w:contextualSpacing/>
        <w:jc w:val="both"/>
        <w:rPr>
          <w:lang w:val="es-ES"/>
        </w:rPr>
      </w:pPr>
    </w:p>
    <w:p w14:paraId="4B34C4E6" w14:textId="1F2535E6" w:rsidR="00C35846" w:rsidRPr="009F692A" w:rsidRDefault="00000000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  <w:sdt>
        <w:sdtPr>
          <w:rPr>
            <w:lang w:val="es-ES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D4788" w:rsidRPr="009F692A">
            <w:rPr>
              <w:rFonts w:ascii="MS Gothic" w:eastAsia="MS Gothic" w:hAnsi="MS Gothic"/>
              <w:lang w:val="es-ES"/>
            </w:rPr>
            <w:t>☐</w:t>
          </w:r>
        </w:sdtContent>
      </w:sdt>
      <w:r w:rsidR="006D4788" w:rsidRPr="009F692A">
        <w:rPr>
          <w:lang w:val="es-ES"/>
        </w:rPr>
        <w:t xml:space="preserve"> </w:t>
      </w:r>
      <w:r w:rsidR="009F692A">
        <w:rPr>
          <w:lang w:val="es-ES"/>
        </w:rPr>
        <w:t>Tener</w:t>
      </w:r>
      <w:r w:rsidR="009F692A" w:rsidRPr="009F692A">
        <w:rPr>
          <w:lang w:val="es-ES"/>
        </w:rPr>
        <w:t xml:space="preserve"> </w:t>
      </w:r>
      <w:r w:rsidR="00B6750B" w:rsidRPr="009F692A">
        <w:rPr>
          <w:lang w:val="es-ES"/>
        </w:rPr>
        <w:t xml:space="preserve">reconocido, al menos, un sexenio de actividad investigadora. </w:t>
      </w:r>
    </w:p>
    <w:p w14:paraId="0A48DE37" w14:textId="77777777" w:rsidR="001A7144" w:rsidRPr="009F692A" w:rsidRDefault="001A7144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</w:p>
    <w:p w14:paraId="4C0488DF" w14:textId="3FFACDE5" w:rsidR="00C35846" w:rsidRPr="009F692A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  <w:r w:rsidRPr="009F692A">
        <w:rPr>
          <w:lang w:val="es-ES"/>
        </w:rPr>
        <w:tab/>
      </w:r>
      <w:r w:rsidR="00B6750B" w:rsidRPr="009F692A">
        <w:rPr>
          <w:b/>
          <w:bCs/>
          <w:lang w:val="es-ES"/>
        </w:rPr>
        <w:t>Nº de sexenios reconocidos</w:t>
      </w:r>
      <w:r w:rsidRPr="009F692A">
        <w:rPr>
          <w:b/>
          <w:bCs/>
          <w:lang w:val="es-ES"/>
        </w:rPr>
        <w:t>:</w:t>
      </w:r>
      <w:r w:rsidRPr="009F692A">
        <w:rPr>
          <w:lang w:val="es-ES"/>
        </w:rPr>
        <w:t xml:space="preserve"> </w:t>
      </w:r>
      <w:sdt>
        <w:sdtPr>
          <w:rPr>
            <w:lang w:val="es-ES"/>
          </w:rPr>
          <w:id w:val="1666890662"/>
          <w:placeholder>
            <w:docPart w:val="9F86D26429844A9CAFAEAD426B1434B4"/>
          </w:placeholder>
          <w:showingPlcHdr/>
        </w:sdtPr>
        <w:sdtContent>
          <w:r w:rsidRPr="009F692A">
            <w:rPr>
              <w:rStyle w:val="Textodelmarcadordeposicin"/>
              <w:lang w:val="es-ES"/>
            </w:rPr>
            <w:t>Haga clic o pulse aquí para escribir texto.</w:t>
          </w:r>
        </w:sdtContent>
      </w:sdt>
    </w:p>
    <w:p w14:paraId="33B98906" w14:textId="2EC5404E" w:rsidR="00C35846" w:rsidRPr="009F692A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  <w:r w:rsidRPr="009F692A">
        <w:rPr>
          <w:lang w:val="es-ES"/>
        </w:rPr>
        <w:tab/>
      </w:r>
      <w:r w:rsidR="00B6750B" w:rsidRPr="009F692A">
        <w:rPr>
          <w:b/>
          <w:bCs/>
          <w:lang w:val="es-ES"/>
        </w:rPr>
        <w:t>Año concesión del último sexenio</w:t>
      </w:r>
      <w:r w:rsidRPr="009F692A">
        <w:rPr>
          <w:b/>
          <w:bCs/>
          <w:lang w:val="es-ES"/>
        </w:rPr>
        <w:t>:</w:t>
      </w:r>
      <w:r w:rsidRPr="009F692A">
        <w:rPr>
          <w:lang w:val="es-ES"/>
        </w:rPr>
        <w:t xml:space="preserve"> </w:t>
      </w:r>
      <w:sdt>
        <w:sdtPr>
          <w:rPr>
            <w:lang w:val="es-ES"/>
          </w:rPr>
          <w:id w:val="-1863585147"/>
          <w:placeholder>
            <w:docPart w:val="DefaultPlaceholder_-1854013440"/>
          </w:placeholder>
          <w:showingPlcHdr/>
        </w:sdtPr>
        <w:sdtContent>
          <w:r w:rsidRPr="009F692A">
            <w:rPr>
              <w:rStyle w:val="Textodelmarcadordeposicin"/>
              <w:lang w:val="es-ES"/>
            </w:rPr>
            <w:t>Haga clic o pulse aquí para escribir texto.</w:t>
          </w:r>
        </w:sdtContent>
      </w:sdt>
    </w:p>
    <w:p w14:paraId="6CBA2EE3" w14:textId="77777777" w:rsidR="00C35846" w:rsidRPr="009F692A" w:rsidRDefault="00C35846" w:rsidP="001A7144">
      <w:pPr>
        <w:spacing w:after="0" w:line="240" w:lineRule="auto"/>
        <w:contextualSpacing/>
        <w:jc w:val="both"/>
        <w:rPr>
          <w:lang w:val="es-ES"/>
        </w:rPr>
      </w:pPr>
    </w:p>
    <w:p w14:paraId="6702E710" w14:textId="48853ECF" w:rsidR="00B6750B" w:rsidRPr="009F692A" w:rsidRDefault="00B6750B" w:rsidP="00AA72E8">
      <w:pPr>
        <w:spacing w:after="0" w:line="240" w:lineRule="auto"/>
        <w:contextualSpacing/>
        <w:jc w:val="both"/>
        <w:rPr>
          <w:b/>
          <w:bCs/>
          <w:lang w:val="es-ES"/>
        </w:rPr>
      </w:pPr>
      <w:r w:rsidRPr="009F692A">
        <w:rPr>
          <w:b/>
          <w:bCs/>
          <w:lang w:val="es-ES"/>
        </w:rPr>
        <w:t xml:space="preserve">B) </w:t>
      </w:r>
      <w:r w:rsidR="005C7EDB">
        <w:rPr>
          <w:b/>
          <w:bCs/>
          <w:lang w:val="es-ES"/>
        </w:rPr>
        <w:t>Doctor/a</w:t>
      </w:r>
      <w:r w:rsidRPr="009F692A">
        <w:rPr>
          <w:b/>
          <w:bCs/>
          <w:lang w:val="es-ES"/>
        </w:rPr>
        <w:t xml:space="preserve"> en una categoría </w:t>
      </w:r>
      <w:r w:rsidR="00D133AC">
        <w:rPr>
          <w:b/>
          <w:bCs/>
          <w:lang w:val="es-ES"/>
        </w:rPr>
        <w:t xml:space="preserve">o institución </w:t>
      </w:r>
      <w:r w:rsidRPr="009F692A">
        <w:rPr>
          <w:b/>
          <w:bCs/>
          <w:lang w:val="es-ES"/>
        </w:rPr>
        <w:t>que no permite la evaluación de sexenios:</w:t>
      </w:r>
    </w:p>
    <w:p w14:paraId="1070C019" w14:textId="77777777" w:rsidR="001A7144" w:rsidRPr="009F692A" w:rsidRDefault="001A7144" w:rsidP="001A7144">
      <w:pPr>
        <w:spacing w:after="0" w:line="240" w:lineRule="auto"/>
        <w:contextualSpacing/>
        <w:jc w:val="both"/>
        <w:rPr>
          <w:b/>
          <w:bCs/>
          <w:lang w:val="es-ES"/>
        </w:rPr>
      </w:pPr>
    </w:p>
    <w:p w14:paraId="08980C03" w14:textId="2F31A1E2" w:rsidR="005A4A10" w:rsidRPr="009F692A" w:rsidRDefault="00000000" w:rsidP="001A7144">
      <w:pPr>
        <w:spacing w:after="0" w:line="240" w:lineRule="auto"/>
        <w:contextualSpacing/>
        <w:jc w:val="both"/>
        <w:rPr>
          <w:lang w:val="es-ES"/>
        </w:rPr>
      </w:pPr>
      <w:sdt>
        <w:sdtPr>
          <w:rPr>
            <w:lang w:val="es-ES"/>
          </w:rPr>
          <w:id w:val="-7478019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D4788" w:rsidRPr="009F692A">
            <w:rPr>
              <w:rFonts w:ascii="MS Gothic" w:eastAsia="MS Gothic" w:hAnsi="MS Gothic"/>
              <w:lang w:val="es-ES"/>
            </w:rPr>
            <w:t>☐</w:t>
          </w:r>
        </w:sdtContent>
      </w:sdt>
      <w:r w:rsidR="005A4A10" w:rsidRPr="009F692A">
        <w:rPr>
          <w:lang w:val="es-ES"/>
        </w:rPr>
        <w:t xml:space="preserve"> </w:t>
      </w:r>
      <w:r w:rsidR="00B6750B" w:rsidRPr="009F692A">
        <w:rPr>
          <w:lang w:val="es-ES"/>
        </w:rPr>
        <w:t xml:space="preserve">Ser autor/a o coautor/a de al menos </w:t>
      </w:r>
      <w:r w:rsidR="00B6750B" w:rsidRPr="009F692A">
        <w:rPr>
          <w:b/>
          <w:bCs/>
          <w:lang w:val="es-ES"/>
        </w:rPr>
        <w:t>5 publicaciones</w:t>
      </w:r>
      <w:r w:rsidR="00B6750B" w:rsidRPr="009F692A">
        <w:rPr>
          <w:lang w:val="es-ES"/>
        </w:rPr>
        <w:t xml:space="preserve"> incluidas en el </w:t>
      </w:r>
      <w:r w:rsidR="00B6750B" w:rsidRPr="009F692A">
        <w:rPr>
          <w:b/>
          <w:bCs/>
          <w:lang w:val="es-ES"/>
        </w:rPr>
        <w:t>Journal Citation Reports</w:t>
      </w:r>
      <w:r w:rsidR="00B6750B" w:rsidRPr="009F692A">
        <w:rPr>
          <w:lang w:val="es-ES"/>
        </w:rPr>
        <w:t xml:space="preserve"> (JCR)  que acrediten una experiencia investigadora equiparable a un sexenio de investigación, según alguna de las siguientes situaciones:</w:t>
      </w:r>
    </w:p>
    <w:p w14:paraId="4A0EA9F0" w14:textId="77777777" w:rsidR="001A7144" w:rsidRPr="009F692A" w:rsidRDefault="001A7144" w:rsidP="001A7144">
      <w:pPr>
        <w:spacing w:after="0" w:line="240" w:lineRule="auto"/>
        <w:contextualSpacing/>
        <w:jc w:val="both"/>
        <w:rPr>
          <w:lang w:val="es-ES"/>
        </w:rPr>
      </w:pPr>
    </w:p>
    <w:p w14:paraId="4C8FF66C" w14:textId="77777777" w:rsidR="00B6750B" w:rsidRPr="009F692A" w:rsidRDefault="00B6750B" w:rsidP="00723E7D">
      <w:pPr>
        <w:spacing w:after="0" w:line="240" w:lineRule="auto"/>
        <w:ind w:left="708"/>
        <w:contextualSpacing/>
        <w:jc w:val="both"/>
        <w:rPr>
          <w:sz w:val="20"/>
          <w:szCs w:val="20"/>
          <w:lang w:val="es-ES"/>
        </w:rPr>
      </w:pPr>
      <w:r w:rsidRPr="009F692A">
        <w:rPr>
          <w:sz w:val="20"/>
          <w:szCs w:val="20"/>
          <w:lang w:val="es-ES"/>
        </w:rPr>
        <w:t>i)</w:t>
      </w:r>
      <w:r w:rsidRPr="009F692A">
        <w:rPr>
          <w:b/>
          <w:bCs/>
          <w:sz w:val="20"/>
          <w:szCs w:val="20"/>
          <w:lang w:val="es-ES"/>
        </w:rPr>
        <w:t xml:space="preserve"> 2Q1 + 3Q2: </w:t>
      </w:r>
      <w:r w:rsidRPr="009F692A">
        <w:rPr>
          <w:sz w:val="20"/>
          <w:szCs w:val="20"/>
          <w:lang w:val="es-ES"/>
        </w:rPr>
        <w:t>2 publicaciones en revistas en el primer cuartil, junto con 3 en el segundo cuartil.</w:t>
      </w:r>
    </w:p>
    <w:p w14:paraId="49ED7D07" w14:textId="77777777" w:rsidR="00B6750B" w:rsidRPr="009F692A" w:rsidRDefault="00B6750B" w:rsidP="00723E7D">
      <w:pPr>
        <w:spacing w:after="0" w:line="240" w:lineRule="auto"/>
        <w:ind w:left="708"/>
        <w:contextualSpacing/>
        <w:jc w:val="both"/>
        <w:rPr>
          <w:sz w:val="20"/>
          <w:szCs w:val="20"/>
          <w:lang w:val="es-ES"/>
        </w:rPr>
      </w:pPr>
      <w:r w:rsidRPr="009F692A">
        <w:rPr>
          <w:sz w:val="20"/>
          <w:szCs w:val="20"/>
          <w:lang w:val="es-ES"/>
        </w:rPr>
        <w:t>ii)</w:t>
      </w:r>
      <w:r w:rsidRPr="009F692A">
        <w:rPr>
          <w:b/>
          <w:bCs/>
          <w:sz w:val="20"/>
          <w:szCs w:val="20"/>
          <w:lang w:val="es-ES"/>
        </w:rPr>
        <w:t xml:space="preserve"> 3Q1 + 1Q2 + 1Q3: </w:t>
      </w:r>
      <w:r w:rsidRPr="009F692A">
        <w:rPr>
          <w:sz w:val="20"/>
          <w:szCs w:val="20"/>
          <w:lang w:val="es-ES"/>
        </w:rPr>
        <w:t>3 publicaciones en revistas en el primer cuartil, junto con 1 publicación en el segundo cuartil y otra en el tercer cuartil</w:t>
      </w:r>
    </w:p>
    <w:p w14:paraId="36E24FAF" w14:textId="31821348" w:rsidR="00B6750B" w:rsidRPr="009F692A" w:rsidRDefault="00B6750B" w:rsidP="00723E7D">
      <w:pPr>
        <w:spacing w:after="0" w:line="240" w:lineRule="auto"/>
        <w:ind w:left="708"/>
        <w:contextualSpacing/>
        <w:jc w:val="both"/>
        <w:rPr>
          <w:sz w:val="20"/>
          <w:szCs w:val="20"/>
          <w:lang w:val="es-ES"/>
        </w:rPr>
      </w:pPr>
      <w:r w:rsidRPr="009F692A">
        <w:rPr>
          <w:sz w:val="20"/>
          <w:szCs w:val="20"/>
          <w:lang w:val="es-ES"/>
        </w:rPr>
        <w:t xml:space="preserve">iii) </w:t>
      </w:r>
      <w:r w:rsidRPr="009F692A">
        <w:rPr>
          <w:b/>
          <w:bCs/>
          <w:sz w:val="20"/>
          <w:szCs w:val="20"/>
          <w:lang w:val="es-ES"/>
        </w:rPr>
        <w:t>4Q1 + 1Q</w:t>
      </w:r>
      <w:r w:rsidR="009F692A">
        <w:rPr>
          <w:b/>
          <w:bCs/>
          <w:sz w:val="20"/>
          <w:szCs w:val="20"/>
          <w:lang w:val="es-ES"/>
        </w:rPr>
        <w:t>3 o Q</w:t>
      </w:r>
      <w:r w:rsidRPr="009F692A">
        <w:rPr>
          <w:b/>
          <w:bCs/>
          <w:sz w:val="20"/>
          <w:szCs w:val="20"/>
          <w:lang w:val="es-ES"/>
        </w:rPr>
        <w:t>4:</w:t>
      </w:r>
      <w:r w:rsidRPr="009F692A">
        <w:rPr>
          <w:sz w:val="20"/>
          <w:szCs w:val="20"/>
          <w:lang w:val="es-ES"/>
        </w:rPr>
        <w:t xml:space="preserve"> 4 publicaciones en revistas del primer cuartil, junto con otra en alguno de los cuarti</w:t>
      </w:r>
      <w:r w:rsidR="009F692A">
        <w:rPr>
          <w:sz w:val="20"/>
          <w:szCs w:val="20"/>
          <w:lang w:val="es-ES"/>
        </w:rPr>
        <w:t>le</w:t>
      </w:r>
      <w:r w:rsidRPr="009F692A">
        <w:rPr>
          <w:sz w:val="20"/>
          <w:szCs w:val="20"/>
          <w:lang w:val="es-ES"/>
        </w:rPr>
        <w:t>s inferiores.</w:t>
      </w:r>
    </w:p>
    <w:p w14:paraId="6871B0CB" w14:textId="4BDFE9D6" w:rsidR="00C35846" w:rsidRPr="009F692A" w:rsidRDefault="00C35846" w:rsidP="001A7144">
      <w:pPr>
        <w:spacing w:after="0" w:line="240" w:lineRule="auto"/>
        <w:contextualSpacing/>
        <w:jc w:val="both"/>
        <w:rPr>
          <w:lang w:val="es-ES"/>
        </w:rPr>
      </w:pP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A13019" w:rsidRPr="009F692A" w14:paraId="00D69E0A" w14:textId="77777777" w:rsidTr="007134F5">
        <w:tc>
          <w:tcPr>
            <w:tcW w:w="592" w:type="dxa"/>
          </w:tcPr>
          <w:p w14:paraId="7350BDE6" w14:textId="63C1A174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1.-</w:t>
            </w:r>
          </w:p>
        </w:tc>
        <w:tc>
          <w:tcPr>
            <w:tcW w:w="7908" w:type="dxa"/>
          </w:tcPr>
          <w:p w14:paraId="7071C3B5" w14:textId="77777777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144965725"/>
                <w:placeholder>
                  <w:docPart w:val="3F728324EA904E90BE53B2447FAA89B4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76DFAC7" w14:textId="77777777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3997353"/>
                <w:placeholder>
                  <w:docPart w:val="3F728324EA904E90BE53B2447FAA89B4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306C86C" w14:textId="06DFFD8D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</w:t>
            </w:r>
            <w:r w:rsidR="00B6750B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el artícul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131827378"/>
                <w:placeholder>
                  <w:docPart w:val="DefaultPlaceholder_-1854013440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E9888CE" w14:textId="0082455F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</w:t>
            </w:r>
            <w:r w:rsidR="00B6750B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ñ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693723403"/>
                <w:placeholder>
                  <w:docPart w:val="5D429A489FF64DB4B255013A26ABFC1C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FF53073" w14:textId="20ABF36D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</w:t>
            </w:r>
            <w:r w:rsidR="00B6750B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586922019"/>
                <w:placeholder>
                  <w:docPart w:val="D4B74B63BD0D4D53B20D73BEC485B7ED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381F44A" w14:textId="2F9649D0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</w:t>
            </w:r>
            <w:r w:rsidR="00B6750B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g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86260800"/>
                <w:placeholder>
                  <w:docPart w:val="D4B74B63BD0D4D53B20D73BEC485B7ED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D0AC9FF" w14:textId="25B4798C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01302885"/>
                <w:placeholder>
                  <w:docPart w:val="A66E1B3D5F654504924181598F477EA6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05418F4" w14:textId="584772AD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Factor de impacto </w:t>
            </w:r>
            <w:r w:rsidR="00B6750B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en el añ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958024783"/>
                <w:placeholder>
                  <w:docPart w:val="363F66BF19DC4FAE957DD906018E4053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74EA8AD4" w14:textId="77777777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854308124"/>
                <w:placeholder>
                  <w:docPart w:val="D2795106A3874CBF9552F3FABE3A4736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55A00C7" w14:textId="48C7DBDD" w:rsidR="003D3C12" w:rsidRPr="009F692A" w:rsidRDefault="003D3C12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uartil JCR </w:t>
            </w:r>
            <w:r w:rsidR="00B6750B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en el año 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732426967"/>
                <w:placeholder>
                  <w:docPart w:val="F9DB71B0322E4EE8A0AAA42FFBEB9328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2D3C640A" w14:textId="506C3BBC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</w:p>
        </w:tc>
      </w:tr>
      <w:tr w:rsidR="006D4788" w:rsidRPr="009F692A" w14:paraId="1C8BF3C1" w14:textId="77777777" w:rsidTr="007134F5">
        <w:tc>
          <w:tcPr>
            <w:tcW w:w="592" w:type="dxa"/>
          </w:tcPr>
          <w:p w14:paraId="51538F44" w14:textId="69E4F18A" w:rsidR="006D4788" w:rsidRPr="009F692A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2.-</w:t>
            </w:r>
          </w:p>
        </w:tc>
        <w:tc>
          <w:tcPr>
            <w:tcW w:w="7908" w:type="dxa"/>
          </w:tcPr>
          <w:p w14:paraId="4EC7BA6E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34495804"/>
                <w:placeholder>
                  <w:docPart w:val="222C03A5B5024A70BE844C4784171A94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F47E10E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697084764"/>
                <w:placeholder>
                  <w:docPart w:val="222C03A5B5024A70BE844C4784171A94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391C0C8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lastRenderedPageBreak/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906331926"/>
                <w:placeholder>
                  <w:docPart w:val="C9D666C0D15345B08F3B668E407B7225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99DABA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81869173"/>
                <w:placeholder>
                  <w:docPart w:val="AC320964AFDF49618FF5EDC3918E223B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0CFB85A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50019461"/>
                <w:placeholder>
                  <w:docPart w:val="03B424DB96AE486FB99FEC2AB6D5C303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BE050D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484276504"/>
                <w:placeholder>
                  <w:docPart w:val="03B424DB96AE486FB99FEC2AB6D5C303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0A7C1DD" w14:textId="77777777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671019227"/>
                <w:placeholder>
                  <w:docPart w:val="1B27F9F955ED4D8EBC4BE965A1DA7628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78A9437" w14:textId="5E7A76E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14097299"/>
                <w:placeholder>
                  <w:docPart w:val="A8CA2042A2134E319E2A956411421070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6A64AD5D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444801436"/>
                <w:placeholder>
                  <w:docPart w:val="D679B2BE83874E099125B5F6858BD6AE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35BA925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JCR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423925533"/>
                <w:placeholder>
                  <w:docPart w:val="9A72DA8562184B8CA2814B8A4F8043AC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0DAC0D6E" w14:textId="410F0499" w:rsidR="0039629E" w:rsidRPr="009F692A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6D4788" w:rsidRPr="009F692A" w14:paraId="16992FDD" w14:textId="77777777" w:rsidTr="007134F5">
        <w:tc>
          <w:tcPr>
            <w:tcW w:w="592" w:type="dxa"/>
          </w:tcPr>
          <w:p w14:paraId="39ABA4F0" w14:textId="078E1232" w:rsidR="006D4788" w:rsidRPr="009F692A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lastRenderedPageBreak/>
              <w:t>3.-</w:t>
            </w:r>
          </w:p>
        </w:tc>
        <w:tc>
          <w:tcPr>
            <w:tcW w:w="7908" w:type="dxa"/>
          </w:tcPr>
          <w:p w14:paraId="6B9CDCF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595557555"/>
                <w:placeholder>
                  <w:docPart w:val="876D58A5FF5042609F5B4B3BAC5A9C05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BD67F6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105759209"/>
                <w:placeholder>
                  <w:docPart w:val="876D58A5FF5042609F5B4B3BAC5A9C05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EE31DFC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336359059"/>
                <w:placeholder>
                  <w:docPart w:val="8A9AA122DAB84610A2B1676D47AEBEA6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A023EF7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271432758"/>
                <w:placeholder>
                  <w:docPart w:val="41F1B44B444E4B61BE9C854E728F5EB7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3364B4A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613332097"/>
                <w:placeholder>
                  <w:docPart w:val="C6D95BC5A61743328E5F9530C2832FE4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4F3539D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746614877"/>
                <w:placeholder>
                  <w:docPart w:val="C6D95BC5A61743328E5F9530C2832FE4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325B832" w14:textId="77777777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086295555"/>
                <w:placeholder>
                  <w:docPart w:val="3DC37B2D9AF74159A0B1C42DE82CF646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5DB7FEE" w14:textId="241B3A07" w:rsidR="00B6750B" w:rsidRPr="009F692A" w:rsidRDefault="00B6750B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19455803"/>
                <w:placeholder>
                  <w:docPart w:val="02A5CDDCDF204FD3BCD4A75FAE4BBDBB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00C7BBC2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212496901"/>
                <w:placeholder>
                  <w:docPart w:val="3F5B0F853C2549F29FC3CC4E995C4E39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97AC358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JCR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371538369"/>
                <w:placeholder>
                  <w:docPart w:val="E90F272889154874B4D3D87B4B69FBE5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08E364A8" w14:textId="69A6CE19" w:rsidR="0039629E" w:rsidRPr="009F692A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6D4788" w:rsidRPr="009F692A" w14:paraId="0ADB6592" w14:textId="77777777" w:rsidTr="007134F5">
        <w:tc>
          <w:tcPr>
            <w:tcW w:w="592" w:type="dxa"/>
          </w:tcPr>
          <w:p w14:paraId="0DCDF8EC" w14:textId="31C8068B" w:rsidR="006D4788" w:rsidRPr="009F692A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4.-</w:t>
            </w:r>
          </w:p>
        </w:tc>
        <w:tc>
          <w:tcPr>
            <w:tcW w:w="7908" w:type="dxa"/>
          </w:tcPr>
          <w:p w14:paraId="3AA8C032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887410796"/>
                <w:placeholder>
                  <w:docPart w:val="42C10CE2893E4CF8A3F3C0032EC8B006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6E20CB0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985994255"/>
                <w:placeholder>
                  <w:docPart w:val="42C10CE2893E4CF8A3F3C0032EC8B006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90DA390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664894118"/>
                <w:placeholder>
                  <w:docPart w:val="C02DC8FDB9734FD9A5C5546FDD6765D8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B48AD3E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572650934"/>
                <w:placeholder>
                  <w:docPart w:val="1C2E31491E15410CB9A73070239B716C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E2B0CE0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28604967"/>
                <w:placeholder>
                  <w:docPart w:val="AD85630B97964CA29AD54879C689B116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499AFD6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092365806"/>
                <w:placeholder>
                  <w:docPart w:val="AD85630B97964CA29AD54879C689B116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0ADFE7F" w14:textId="77777777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2028246142"/>
                <w:placeholder>
                  <w:docPart w:val="DB928C978AC54AEFA012C50B12D89527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6FB8300" w14:textId="5F503327" w:rsidR="00B6750B" w:rsidRPr="009F692A" w:rsidRDefault="00B6750B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538165111"/>
                <w:placeholder>
                  <w:docPart w:val="B64466D174684D39B85B044E729F99C4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09DD842D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46068512"/>
                <w:placeholder>
                  <w:docPart w:val="910BDF7D09484CEAA0CF01B5F3912B05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224586A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JCR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989532242"/>
                <w:placeholder>
                  <w:docPart w:val="40E3646F37C64B5F81B07635307F8CD7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31D31BB9" w14:textId="3DCC1D55" w:rsidR="0039629E" w:rsidRPr="009F692A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6D4788" w:rsidRPr="009F692A" w14:paraId="0612F939" w14:textId="77777777" w:rsidTr="007134F5">
        <w:tc>
          <w:tcPr>
            <w:tcW w:w="592" w:type="dxa"/>
          </w:tcPr>
          <w:p w14:paraId="3151DA6A" w14:textId="305A3B4C" w:rsidR="006D4788" w:rsidRPr="009F692A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5.-</w:t>
            </w:r>
          </w:p>
        </w:tc>
        <w:tc>
          <w:tcPr>
            <w:tcW w:w="7908" w:type="dxa"/>
          </w:tcPr>
          <w:p w14:paraId="149A128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742704916"/>
                <w:placeholder>
                  <w:docPart w:val="21988990D1654C0C841C029F42FD8A82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5C614F7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622371677"/>
                <w:placeholder>
                  <w:docPart w:val="21988990D1654C0C841C029F42FD8A82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B1F49F5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-627012777"/>
                <w:placeholder>
                  <w:docPart w:val="4BB8A4984F26459881BC86177E596E39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A650A28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415640534"/>
                <w:placeholder>
                  <w:docPart w:val="543F5EA60E994A51B7128C34FAEDEF3D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1436550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165172057"/>
                <w:placeholder>
                  <w:docPart w:val="CF19EC89762D4ED69DD34D773281D71F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192A485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778869901"/>
                <w:placeholder>
                  <w:docPart w:val="CF19EC89762D4ED69DD34D773281D71F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10D0135" w14:textId="77777777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66977032"/>
                <w:placeholder>
                  <w:docPart w:val="E120AF498901485B854948997590440F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1BE8931" w14:textId="70A76498" w:rsidR="00B6750B" w:rsidRPr="009F692A" w:rsidRDefault="00B6750B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602534696"/>
                <w:placeholder>
                  <w:docPart w:val="E534C940473043B0BE5AB897A224D2E7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25A1CE7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483695751"/>
                <w:placeholder>
                  <w:docPart w:val="159431E3319C4C7BBD255A5C382A637E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B7B0891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JCR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526067627"/>
                <w:placeholder>
                  <w:docPart w:val="CD048C9E523A43B992906C41D705CE13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2C34F11F" w14:textId="7F435C4E" w:rsidR="0039629E" w:rsidRPr="009F692A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342F4024" w14:textId="44F8CB5A" w:rsidR="006D4788" w:rsidRPr="009F692A" w:rsidRDefault="006D4788" w:rsidP="001A7144">
      <w:pPr>
        <w:spacing w:after="0" w:line="240" w:lineRule="auto"/>
        <w:contextualSpacing/>
        <w:jc w:val="both"/>
        <w:rPr>
          <w:lang w:val="es-ES"/>
        </w:rPr>
      </w:pPr>
    </w:p>
    <w:p w14:paraId="437D8F7F" w14:textId="77777777" w:rsidR="00C35846" w:rsidRPr="009F692A" w:rsidRDefault="00C35846" w:rsidP="001A7144">
      <w:pPr>
        <w:spacing w:after="0" w:line="240" w:lineRule="auto"/>
        <w:contextualSpacing/>
        <w:jc w:val="both"/>
        <w:rPr>
          <w:lang w:val="es-ES"/>
        </w:rPr>
      </w:pPr>
    </w:p>
    <w:p w14:paraId="3F61603B" w14:textId="5454CE03" w:rsidR="00B6750B" w:rsidRPr="009F692A" w:rsidRDefault="00B6750B" w:rsidP="009C36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76" w:lineRule="auto"/>
        <w:contextualSpacing/>
        <w:jc w:val="both"/>
        <w:rPr>
          <w:sz w:val="24"/>
          <w:szCs w:val="24"/>
          <w:lang w:val="es-ES"/>
        </w:rPr>
      </w:pPr>
      <w:r w:rsidRPr="009F692A">
        <w:rPr>
          <w:b/>
          <w:bCs/>
          <w:sz w:val="24"/>
          <w:szCs w:val="24"/>
          <w:lang w:val="es-ES"/>
        </w:rPr>
        <w:t>DECLARA</w:t>
      </w:r>
      <w:r w:rsidRPr="009F692A">
        <w:rPr>
          <w:sz w:val="24"/>
          <w:szCs w:val="24"/>
          <w:lang w:val="es-ES"/>
        </w:rPr>
        <w:t xml:space="preserve"> que cumple alguno de los requisitos exigidos para ser </w:t>
      </w:r>
      <w:r w:rsidRPr="009F692A">
        <w:rPr>
          <w:b/>
          <w:bCs/>
          <w:sz w:val="24"/>
          <w:szCs w:val="24"/>
          <w:lang w:val="es-ES"/>
        </w:rPr>
        <w:t>codirector/a de tes</w:t>
      </w:r>
      <w:r w:rsidR="009F692A">
        <w:rPr>
          <w:b/>
          <w:bCs/>
          <w:sz w:val="24"/>
          <w:szCs w:val="24"/>
          <w:lang w:val="es-ES"/>
        </w:rPr>
        <w:t>is</w:t>
      </w:r>
      <w:r w:rsidRPr="009F692A">
        <w:rPr>
          <w:sz w:val="24"/>
          <w:szCs w:val="24"/>
          <w:lang w:val="es-ES"/>
        </w:rPr>
        <w:t xml:space="preserve"> de doctorado según el Reglamento de Estudios de Doctorado de la UDC (señale el/los que correspondan, </w:t>
      </w:r>
      <w:r w:rsidRPr="009F692A">
        <w:rPr>
          <w:b/>
          <w:bCs/>
          <w:sz w:val="24"/>
          <w:szCs w:val="24"/>
          <w:u w:val="single"/>
          <w:lang w:val="es-ES"/>
        </w:rPr>
        <w:t>SO</w:t>
      </w:r>
      <w:r w:rsidR="009F692A">
        <w:rPr>
          <w:b/>
          <w:bCs/>
          <w:sz w:val="24"/>
          <w:szCs w:val="24"/>
          <w:u w:val="single"/>
          <w:lang w:val="es-ES"/>
        </w:rPr>
        <w:t>LO</w:t>
      </w:r>
      <w:r w:rsidRPr="009F692A">
        <w:rPr>
          <w:b/>
          <w:bCs/>
          <w:sz w:val="24"/>
          <w:szCs w:val="24"/>
          <w:u w:val="single"/>
          <w:lang w:val="es-ES"/>
        </w:rPr>
        <w:t xml:space="preserve"> EN EL CASO DE NO CUMPLIR LOS REQUISITOS ANTERIORES</w:t>
      </w:r>
      <w:r w:rsidRPr="009F692A">
        <w:rPr>
          <w:sz w:val="24"/>
          <w:szCs w:val="24"/>
          <w:lang w:val="es-ES"/>
        </w:rPr>
        <w:t>)</w:t>
      </w:r>
    </w:p>
    <w:p w14:paraId="653EA059" w14:textId="77777777" w:rsidR="001A7144" w:rsidRPr="009F692A" w:rsidRDefault="001A7144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</w:p>
    <w:p w14:paraId="2B2BC949" w14:textId="340BE745" w:rsidR="005360FC" w:rsidRPr="009F692A" w:rsidRDefault="00000000" w:rsidP="001A7144">
      <w:pPr>
        <w:shd w:val="clear" w:color="auto" w:fill="FFFFFF" w:themeFill="background1"/>
        <w:spacing w:after="0" w:line="240" w:lineRule="auto"/>
        <w:contextualSpacing/>
        <w:rPr>
          <w:lang w:val="es-ES"/>
        </w:rPr>
      </w:pPr>
      <w:sdt>
        <w:sdtPr>
          <w:rPr>
            <w:lang w:val="es-ES"/>
          </w:rPr>
          <w:id w:val="-7452626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613FA" w:rsidRPr="009F692A">
            <w:rPr>
              <w:rFonts w:ascii="MS Gothic" w:eastAsia="MS Gothic" w:hAnsi="MS Gothic"/>
              <w:lang w:val="es-ES"/>
            </w:rPr>
            <w:t>☐</w:t>
          </w:r>
        </w:sdtContent>
      </w:sdt>
      <w:r w:rsidR="002F1B59" w:rsidRPr="009F692A">
        <w:rPr>
          <w:lang w:val="es-ES"/>
        </w:rPr>
        <w:t xml:space="preserve"> </w:t>
      </w:r>
      <w:r w:rsidR="00B6750B" w:rsidRPr="009F692A">
        <w:rPr>
          <w:lang w:val="es-ES"/>
        </w:rPr>
        <w:t>Ser, en los últimos 6 años, investigador/a principal de un proyecto financiado mediante convocatoria pública de investigación competitiva (ex</w:t>
      </w:r>
      <w:r w:rsidR="009F692A">
        <w:rPr>
          <w:lang w:val="es-ES"/>
        </w:rPr>
        <w:t>c</w:t>
      </w:r>
      <w:r w:rsidR="00B6750B" w:rsidRPr="009F692A">
        <w:rPr>
          <w:lang w:val="es-ES"/>
        </w:rPr>
        <w:t>luidos los proyectos de convocatorias de universidades).</w:t>
      </w:r>
    </w:p>
    <w:p w14:paraId="5AD6EE4C" w14:textId="5E2FF67D" w:rsidR="00716CBC" w:rsidRPr="009F692A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9F692A">
        <w:rPr>
          <w:b/>
          <w:bCs/>
          <w:sz w:val="20"/>
          <w:szCs w:val="20"/>
          <w:lang w:val="es-ES"/>
        </w:rPr>
        <w:t>Título d</w:t>
      </w:r>
      <w:r w:rsidR="00B6750B" w:rsidRPr="009F692A">
        <w:rPr>
          <w:b/>
          <w:bCs/>
          <w:sz w:val="20"/>
          <w:szCs w:val="20"/>
          <w:lang w:val="es-ES"/>
        </w:rPr>
        <w:t>el</w:t>
      </w:r>
      <w:r w:rsidRPr="009F692A">
        <w:rPr>
          <w:b/>
          <w:bCs/>
          <w:sz w:val="20"/>
          <w:szCs w:val="20"/>
          <w:lang w:val="es-ES"/>
        </w:rPr>
        <w:t xml:space="preserve"> pro</w:t>
      </w:r>
      <w:r w:rsidR="00B6750B" w:rsidRPr="009F692A">
        <w:rPr>
          <w:b/>
          <w:bCs/>
          <w:sz w:val="20"/>
          <w:szCs w:val="20"/>
          <w:lang w:val="es-ES"/>
        </w:rPr>
        <w:t>y</w:t>
      </w:r>
      <w:r w:rsidRPr="009F692A">
        <w:rPr>
          <w:b/>
          <w:bCs/>
          <w:sz w:val="20"/>
          <w:szCs w:val="20"/>
          <w:lang w:val="es-ES"/>
        </w:rPr>
        <w:t>ecto:</w:t>
      </w:r>
      <w:r w:rsidR="00586F9E"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-549390676"/>
          <w:placeholder>
            <w:docPart w:val="DefaultPlaceholder_-1854013440"/>
          </w:placeholder>
          <w:showingPlcHdr/>
        </w:sdtPr>
        <w:sdtContent>
          <w:r w:rsidR="00586F9E"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337CC118" w14:textId="08FBD58E" w:rsidR="00716CBC" w:rsidRPr="009F692A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9F692A">
        <w:rPr>
          <w:b/>
          <w:bCs/>
          <w:sz w:val="20"/>
          <w:szCs w:val="20"/>
          <w:lang w:val="es-ES"/>
        </w:rPr>
        <w:lastRenderedPageBreak/>
        <w:t>Código:</w:t>
      </w:r>
      <w:r w:rsidR="00586F9E"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1879734273"/>
          <w:placeholder>
            <w:docPart w:val="DefaultPlaceholder_-1854013440"/>
          </w:placeholder>
          <w:showingPlcHdr/>
        </w:sdtPr>
        <w:sdtContent>
          <w:r w:rsidR="00586F9E"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003515B6" w14:textId="7110089A" w:rsidR="00716CBC" w:rsidRPr="009F692A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9F692A">
        <w:rPr>
          <w:b/>
          <w:bCs/>
          <w:sz w:val="20"/>
          <w:szCs w:val="20"/>
          <w:lang w:val="es-ES"/>
        </w:rPr>
        <w:t>Entidad que financia:</w:t>
      </w:r>
      <w:r w:rsidR="00586F9E"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848600393"/>
          <w:placeholder>
            <w:docPart w:val="DefaultPlaceholder_-1854013440"/>
          </w:placeholder>
          <w:showingPlcHdr/>
        </w:sdtPr>
        <w:sdtContent>
          <w:r w:rsidR="00586F9E"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76AB2108" w14:textId="55C1E66B" w:rsidR="00716CBC" w:rsidRPr="009F692A" w:rsidRDefault="00B6750B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9F692A">
        <w:rPr>
          <w:b/>
          <w:bCs/>
          <w:sz w:val="20"/>
          <w:szCs w:val="20"/>
          <w:lang w:val="es-ES"/>
        </w:rPr>
        <w:t>Fecha</w:t>
      </w:r>
      <w:r w:rsidR="00716CBC" w:rsidRPr="009F692A">
        <w:rPr>
          <w:b/>
          <w:bCs/>
          <w:sz w:val="20"/>
          <w:szCs w:val="20"/>
          <w:lang w:val="es-ES"/>
        </w:rPr>
        <w:t xml:space="preserve"> fin de pro</w:t>
      </w:r>
      <w:r w:rsidRPr="009F692A">
        <w:rPr>
          <w:b/>
          <w:bCs/>
          <w:sz w:val="20"/>
          <w:szCs w:val="20"/>
          <w:lang w:val="es-ES"/>
        </w:rPr>
        <w:t>y</w:t>
      </w:r>
      <w:r w:rsidR="00716CBC" w:rsidRPr="009F692A">
        <w:rPr>
          <w:b/>
          <w:bCs/>
          <w:sz w:val="20"/>
          <w:szCs w:val="20"/>
          <w:lang w:val="es-ES"/>
        </w:rPr>
        <w:t>ecto:</w:t>
      </w:r>
      <w:r w:rsidR="00586F9E"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2007234082"/>
          <w:placeholder>
            <w:docPart w:val="DefaultPlaceholder_-1854013440"/>
          </w:placeholder>
          <w:showingPlcHdr/>
        </w:sdtPr>
        <w:sdtContent>
          <w:r w:rsidR="00F613FA"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3F682DC8" w14:textId="77777777" w:rsidR="003D3C12" w:rsidRPr="009F692A" w:rsidRDefault="003D3C12" w:rsidP="001A7144">
      <w:pPr>
        <w:spacing w:after="0" w:line="240" w:lineRule="auto"/>
        <w:contextualSpacing/>
        <w:rPr>
          <w:lang w:val="es-ES"/>
        </w:rPr>
      </w:pPr>
    </w:p>
    <w:p w14:paraId="655C47DB" w14:textId="77777777" w:rsidR="003D3C12" w:rsidRPr="009F692A" w:rsidRDefault="003D3C12" w:rsidP="001A7144">
      <w:pPr>
        <w:spacing w:after="0" w:line="240" w:lineRule="auto"/>
        <w:contextualSpacing/>
        <w:rPr>
          <w:lang w:val="es-ES"/>
        </w:rPr>
      </w:pPr>
    </w:p>
    <w:p w14:paraId="1C9BACD6" w14:textId="44FEFABC" w:rsidR="00716CBC" w:rsidRPr="009F692A" w:rsidRDefault="00000000" w:rsidP="001A7144">
      <w:pPr>
        <w:spacing w:after="0" w:line="240" w:lineRule="auto"/>
        <w:contextualSpacing/>
        <w:rPr>
          <w:lang w:val="es-ES"/>
        </w:rPr>
      </w:pPr>
      <w:sdt>
        <w:sdtPr>
          <w:rPr>
            <w:lang w:val="es-ES"/>
          </w:rPr>
          <w:id w:val="-20788156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613FA" w:rsidRPr="009F692A">
            <w:rPr>
              <w:rFonts w:ascii="MS Gothic" w:eastAsia="MS Gothic" w:hAnsi="MS Gothic"/>
              <w:lang w:val="es-ES"/>
            </w:rPr>
            <w:t>☐</w:t>
          </w:r>
        </w:sdtContent>
      </w:sdt>
      <w:r w:rsidR="00716CBC" w:rsidRPr="009F692A">
        <w:rPr>
          <w:lang w:val="es-ES"/>
        </w:rPr>
        <w:t xml:space="preserve"> </w:t>
      </w:r>
      <w:r w:rsidR="00B6750B" w:rsidRPr="009F692A">
        <w:rPr>
          <w:lang w:val="es-ES"/>
        </w:rPr>
        <w:t xml:space="preserve">Acreditar la autoría o coautoría, en los últimos 6 años, de al menos 3 publicaciones incluidas en el Journal Citation Reports (JCR). </w:t>
      </w:r>
    </w:p>
    <w:p w14:paraId="31C333CE" w14:textId="77777777" w:rsidR="00F613FA" w:rsidRPr="009F692A" w:rsidRDefault="00F613FA" w:rsidP="001A7144">
      <w:pPr>
        <w:spacing w:after="0" w:line="240" w:lineRule="auto"/>
        <w:contextualSpacing/>
        <w:rPr>
          <w:lang w:val="es-ES"/>
        </w:rPr>
      </w:pPr>
    </w:p>
    <w:tbl>
      <w:tblPr>
        <w:tblStyle w:val="Tablaconcuadrcula"/>
        <w:tblW w:w="6193" w:type="dxa"/>
        <w:tblInd w:w="5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5601"/>
      </w:tblGrid>
      <w:tr w:rsidR="00F613FA" w:rsidRPr="009F692A" w14:paraId="3E226867" w14:textId="77777777" w:rsidTr="007134F5">
        <w:tc>
          <w:tcPr>
            <w:tcW w:w="592" w:type="dxa"/>
          </w:tcPr>
          <w:p w14:paraId="5C12C703" w14:textId="77777777" w:rsidR="00F613FA" w:rsidRPr="009F692A" w:rsidRDefault="00F613FA" w:rsidP="00E36CE8">
            <w:pPr>
              <w:contextualSpacing/>
              <w:jc w:val="both"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1.-</w:t>
            </w:r>
          </w:p>
        </w:tc>
        <w:tc>
          <w:tcPr>
            <w:tcW w:w="5601" w:type="dxa"/>
          </w:tcPr>
          <w:p w14:paraId="097432A7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213890611"/>
                <w:placeholder>
                  <w:docPart w:val="0193AFC522534093ADD4AAAC835E137F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9C7D95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128654570"/>
                <w:placeholder>
                  <w:docPart w:val="0193AFC522534093ADD4AAAC835E137F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2EA43BD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778451239"/>
                <w:placeholder>
                  <w:docPart w:val="70D461A699B94CAF9DC4FB20CE35346C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0356EA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678230092"/>
                <w:placeholder>
                  <w:docPart w:val="EABBD135A7BA45FCBD64C67CAE0ACC54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CE37B1F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20156482"/>
                <w:placeholder>
                  <w:docPart w:val="6A12CE1D0B6A4978BDE8D0F17BB80A08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DF74EC6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008474458"/>
                <w:placeholder>
                  <w:docPart w:val="6A12CE1D0B6A4978BDE8D0F17BB80A08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CBD1617" w14:textId="77777777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022126402"/>
                <w:placeholder>
                  <w:docPart w:val="E5095DFC90A54C16B78443FFD336F34D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395B4BB" w14:textId="60CB05FD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409652704"/>
                <w:placeholder>
                  <w:docPart w:val="B61044A091AE482AB9D0EDF958919BB9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1143499F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186123732"/>
                <w:placeholder>
                  <w:docPart w:val="7A3B97F1B42E4E34B85122CCED3B0230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D6C0A83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JCR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573383394"/>
                <w:placeholder>
                  <w:docPart w:val="62906505D3B648139E87FD4885A1BA8F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23C455F5" w14:textId="77777777" w:rsidR="00F613FA" w:rsidRPr="009F692A" w:rsidRDefault="00F613FA" w:rsidP="00E36CE8">
            <w:pPr>
              <w:contextualSpacing/>
              <w:jc w:val="both"/>
              <w:rPr>
                <w:sz w:val="20"/>
                <w:szCs w:val="20"/>
                <w:lang w:val="es-ES"/>
              </w:rPr>
            </w:pPr>
          </w:p>
        </w:tc>
      </w:tr>
      <w:tr w:rsidR="00F613FA" w:rsidRPr="009F692A" w14:paraId="2EE6F04E" w14:textId="77777777" w:rsidTr="007134F5">
        <w:tc>
          <w:tcPr>
            <w:tcW w:w="592" w:type="dxa"/>
          </w:tcPr>
          <w:p w14:paraId="490C0D6F" w14:textId="77777777" w:rsidR="00F613FA" w:rsidRPr="009F692A" w:rsidRDefault="00F613FA" w:rsidP="00E36CE8">
            <w:pPr>
              <w:contextualSpacing/>
              <w:jc w:val="both"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2.-</w:t>
            </w:r>
          </w:p>
        </w:tc>
        <w:tc>
          <w:tcPr>
            <w:tcW w:w="5601" w:type="dxa"/>
          </w:tcPr>
          <w:p w14:paraId="05D26FEE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878815241"/>
                <w:placeholder>
                  <w:docPart w:val="15D020AC33ED4968BF3A5D0E7E4BCE5C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51CB4F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692274404"/>
                <w:placeholder>
                  <w:docPart w:val="15D020AC33ED4968BF3A5D0E7E4BCE5C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957F1E0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742537741"/>
                <w:placeholder>
                  <w:docPart w:val="A518697134BB4247AB38DFA592908A2F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DE6FF68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606773178"/>
                <w:placeholder>
                  <w:docPart w:val="18D14E612D464844B10FD63C1943FB60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1E11B3C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836878890"/>
                <w:placeholder>
                  <w:docPart w:val="E0EE90A4430947489D5AD4BB5832CA16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3DEC0B6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002780764"/>
                <w:placeholder>
                  <w:docPart w:val="E0EE90A4430947489D5AD4BB5832CA16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32A198E" w14:textId="77777777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661425986"/>
                <w:placeholder>
                  <w:docPart w:val="4524CA26BC814EE4A7B97804BF0C9012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393DFE1" w14:textId="1ED6CD73" w:rsidR="00B6750B" w:rsidRPr="009F692A" w:rsidRDefault="00B6750B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854181502"/>
                <w:placeholder>
                  <w:docPart w:val="92BCF5CF36BD4EB99C69781C33BB0659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6B00ABCE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124257040"/>
                <w:placeholder>
                  <w:docPart w:val="F87A66C61460445DA2DDD02C0EF254CF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3CBDB59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JCR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613733529"/>
                <w:placeholder>
                  <w:docPart w:val="2B9D567C7B454B2AABB62B598E06D4EE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7B0CA370" w14:textId="77777777" w:rsidR="00F613FA" w:rsidRPr="009F692A" w:rsidRDefault="00F613FA" w:rsidP="00E36CE8">
            <w:pPr>
              <w:contextualSpacing/>
              <w:jc w:val="both"/>
              <w:rPr>
                <w:sz w:val="20"/>
                <w:szCs w:val="20"/>
                <w:lang w:val="es-ES"/>
              </w:rPr>
            </w:pPr>
          </w:p>
        </w:tc>
      </w:tr>
      <w:tr w:rsidR="00F613FA" w:rsidRPr="009F692A" w14:paraId="16A5BA0A" w14:textId="77777777" w:rsidTr="007134F5">
        <w:tc>
          <w:tcPr>
            <w:tcW w:w="592" w:type="dxa"/>
          </w:tcPr>
          <w:p w14:paraId="6C9DBA79" w14:textId="77777777" w:rsidR="00F613FA" w:rsidRPr="009F692A" w:rsidRDefault="00F613FA" w:rsidP="00E36CE8">
            <w:pPr>
              <w:contextualSpacing/>
              <w:jc w:val="both"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3.-</w:t>
            </w:r>
          </w:p>
        </w:tc>
        <w:tc>
          <w:tcPr>
            <w:tcW w:w="5601" w:type="dxa"/>
          </w:tcPr>
          <w:p w14:paraId="16618118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873689413"/>
                <w:placeholder>
                  <w:docPart w:val="A3A4722CD8A1430593EF0E5CEED01556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5A226B9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88304108"/>
                <w:placeholder>
                  <w:docPart w:val="A3A4722CD8A1430593EF0E5CEED01556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8B4591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696045154"/>
                <w:placeholder>
                  <w:docPart w:val="4130CBBDE82442BCA6BD461F54302196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9CB28BE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86526969"/>
                <w:placeholder>
                  <w:docPart w:val="5A80E17A340D4E2DBE3C397301CCBEA8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1E6C2E2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525594377"/>
                <w:placeholder>
                  <w:docPart w:val="C8BF0AAB8A0D4654849F812E7DBDEDDE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CCF4B58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783498750"/>
                <w:placeholder>
                  <w:docPart w:val="C8BF0AAB8A0D4654849F812E7DBDEDDE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FF857BB" w14:textId="77777777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663585377"/>
                <w:placeholder>
                  <w:docPart w:val="281386519AAF4E2EA1557DC354B9A194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78A3087" w14:textId="36B3E14B" w:rsidR="00B6750B" w:rsidRPr="009F692A" w:rsidRDefault="00B6750B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794670991"/>
                <w:placeholder>
                  <w:docPart w:val="6FAD505AD4604BE3977DECB0E98B43E6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0B74A8C7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577405741"/>
                <w:placeholder>
                  <w:docPart w:val="C245D0A1AA2A498892E22C17BB2E54BA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57B85F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JCR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46229453"/>
                <w:placeholder>
                  <w:docPart w:val="EFD3DF90E0EE4AB78453F4CCDDD6BA67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7116E6EB" w14:textId="1251C4C7" w:rsidR="00F613FA" w:rsidRPr="009F692A" w:rsidRDefault="00F613FA" w:rsidP="003D3C12">
            <w:pPr>
              <w:contextualSpacing/>
              <w:jc w:val="both"/>
              <w:rPr>
                <w:sz w:val="20"/>
                <w:szCs w:val="20"/>
                <w:lang w:val="es-ES"/>
              </w:rPr>
            </w:pPr>
          </w:p>
        </w:tc>
      </w:tr>
    </w:tbl>
    <w:p w14:paraId="1AFCE34C" w14:textId="77777777" w:rsidR="00F613FA" w:rsidRPr="009F692A" w:rsidRDefault="00F613FA" w:rsidP="001A7144">
      <w:pPr>
        <w:spacing w:after="0" w:line="240" w:lineRule="auto"/>
        <w:contextualSpacing/>
        <w:rPr>
          <w:lang w:val="es-ES"/>
        </w:rPr>
      </w:pPr>
    </w:p>
    <w:p w14:paraId="155E39A1" w14:textId="77777777" w:rsidR="00B6750B" w:rsidRPr="009F692A" w:rsidRDefault="00000000" w:rsidP="00DF3B22">
      <w:pPr>
        <w:spacing w:after="0" w:line="240" w:lineRule="auto"/>
        <w:contextualSpacing/>
        <w:rPr>
          <w:lang w:val="es-ES"/>
        </w:rPr>
      </w:pPr>
      <w:sdt>
        <w:sdtPr>
          <w:rPr>
            <w:lang w:val="es-ES"/>
          </w:rPr>
          <w:id w:val="19981533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16CBC" w:rsidRPr="009F692A">
            <w:rPr>
              <w:rFonts w:ascii="MS Gothic" w:eastAsia="MS Gothic" w:hAnsi="MS Gothic"/>
              <w:lang w:val="es-ES"/>
            </w:rPr>
            <w:t>☐</w:t>
          </w:r>
        </w:sdtContent>
      </w:sdt>
      <w:r w:rsidR="00716CBC" w:rsidRPr="009F692A">
        <w:rPr>
          <w:lang w:val="es-ES"/>
        </w:rPr>
        <w:t xml:space="preserve"> </w:t>
      </w:r>
      <w:r w:rsidR="00B6750B" w:rsidRPr="009F692A">
        <w:rPr>
          <w:lang w:val="es-ES"/>
        </w:rPr>
        <w:t>Acreditar la autoría o coautoría, de una patente en explotación.</w:t>
      </w:r>
    </w:p>
    <w:p w14:paraId="15B3BEBE" w14:textId="5AD59FD1" w:rsidR="00716CBC" w:rsidRPr="009F692A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9F692A">
        <w:rPr>
          <w:b/>
          <w:bCs/>
          <w:sz w:val="20"/>
          <w:szCs w:val="20"/>
          <w:lang w:val="es-ES"/>
        </w:rPr>
        <w:t>Nº de patente:</w:t>
      </w:r>
      <w:r w:rsidR="00F613FA"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-1741326602"/>
          <w:placeholder>
            <w:docPart w:val="DefaultPlaceholder_-1854013440"/>
          </w:placeholder>
          <w:showingPlcHdr/>
        </w:sdtPr>
        <w:sdtContent>
          <w:r w:rsidR="00F613FA" w:rsidRPr="009F692A">
            <w:rPr>
              <w:rStyle w:val="Textodelmarcadordeposicin"/>
              <w:lang w:val="es-ES"/>
            </w:rPr>
            <w:t>Haga clic o pulse aquí para escribir texto.</w:t>
          </w:r>
        </w:sdtContent>
      </w:sdt>
    </w:p>
    <w:p w14:paraId="7988C813" w14:textId="4773181A" w:rsidR="00716CBC" w:rsidRPr="009F692A" w:rsidRDefault="00B6750B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9F692A">
        <w:rPr>
          <w:b/>
          <w:bCs/>
          <w:sz w:val="20"/>
          <w:szCs w:val="20"/>
          <w:lang w:val="es-ES"/>
        </w:rPr>
        <w:t>Fecha</w:t>
      </w:r>
      <w:r w:rsidR="00716CBC" w:rsidRPr="009F692A">
        <w:rPr>
          <w:b/>
          <w:bCs/>
          <w:sz w:val="20"/>
          <w:szCs w:val="20"/>
          <w:lang w:val="es-ES"/>
        </w:rPr>
        <w:t xml:space="preserve"> de concesión:</w:t>
      </w:r>
      <w:r w:rsidR="00F613FA"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476572852"/>
          <w:placeholder>
            <w:docPart w:val="DefaultPlaceholder_-1854013440"/>
          </w:placeholder>
          <w:showingPlcHdr/>
        </w:sdtPr>
        <w:sdtContent>
          <w:r w:rsidR="00F613FA"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3950A97A" w14:textId="25707A49" w:rsidR="00716CBC" w:rsidRPr="009F692A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9F692A">
        <w:rPr>
          <w:b/>
          <w:bCs/>
          <w:sz w:val="20"/>
          <w:szCs w:val="20"/>
          <w:lang w:val="es-ES"/>
        </w:rPr>
        <w:t>Entidad titular</w:t>
      </w:r>
      <w:r w:rsidR="00F613FA" w:rsidRPr="009F692A">
        <w:rPr>
          <w:b/>
          <w:bCs/>
          <w:sz w:val="20"/>
          <w:szCs w:val="20"/>
          <w:lang w:val="es-ES"/>
        </w:rPr>
        <w:t>:</w:t>
      </w:r>
      <w:r w:rsidR="00F613FA"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-1676255168"/>
          <w:placeholder>
            <w:docPart w:val="DefaultPlaceholder_-1854013440"/>
          </w:placeholder>
          <w:showingPlcHdr/>
        </w:sdtPr>
        <w:sdtContent>
          <w:r w:rsidR="00F613FA"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7E19AB98" w14:textId="670FF804" w:rsidR="00716CBC" w:rsidRPr="009F692A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9F692A">
        <w:rPr>
          <w:b/>
          <w:bCs/>
          <w:sz w:val="20"/>
          <w:szCs w:val="20"/>
          <w:lang w:val="es-ES"/>
        </w:rPr>
        <w:t>Entidad de explotación:</w:t>
      </w:r>
      <w:r w:rsidR="00F613FA"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703445231"/>
          <w:placeholder>
            <w:docPart w:val="DefaultPlaceholder_-1854013440"/>
          </w:placeholder>
          <w:showingPlcHdr/>
        </w:sdtPr>
        <w:sdtContent>
          <w:r w:rsidR="00F613FA"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4C8DA291" w14:textId="2FA82023" w:rsidR="00716CBC" w:rsidRPr="009F692A" w:rsidRDefault="00716CBC" w:rsidP="00F613FA">
      <w:pPr>
        <w:spacing w:after="0" w:line="240" w:lineRule="auto"/>
        <w:ind w:left="708"/>
        <w:contextualSpacing/>
        <w:rPr>
          <w:lang w:val="es-ES"/>
        </w:rPr>
      </w:pPr>
      <w:r w:rsidRPr="009F692A">
        <w:rPr>
          <w:b/>
          <w:bCs/>
          <w:sz w:val="20"/>
          <w:szCs w:val="20"/>
          <w:lang w:val="es-ES"/>
        </w:rPr>
        <w:t xml:space="preserve">País de concesión </w:t>
      </w:r>
      <w:r w:rsidR="00B6750B" w:rsidRPr="009F692A">
        <w:rPr>
          <w:b/>
          <w:bCs/>
          <w:sz w:val="20"/>
          <w:szCs w:val="20"/>
          <w:lang w:val="es-ES"/>
        </w:rPr>
        <w:t>o</w:t>
      </w:r>
      <w:r w:rsidRPr="009F692A">
        <w:rPr>
          <w:b/>
          <w:bCs/>
          <w:sz w:val="20"/>
          <w:szCs w:val="20"/>
          <w:lang w:val="es-ES"/>
        </w:rPr>
        <w:t xml:space="preserve"> territorio:</w:t>
      </w:r>
      <w:r w:rsidR="00F613FA"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823778426"/>
          <w:placeholder>
            <w:docPart w:val="DefaultPlaceholder_-1854013440"/>
          </w:placeholder>
          <w:showingPlcHdr/>
        </w:sdtPr>
        <w:sdtEndPr>
          <w:rPr>
            <w:sz w:val="22"/>
            <w:szCs w:val="22"/>
          </w:rPr>
        </w:sdtEndPr>
        <w:sdtContent>
          <w:r w:rsidR="00F613FA"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65550582" w14:textId="77777777" w:rsidR="007134F5" w:rsidRPr="009F692A" w:rsidRDefault="007134F5" w:rsidP="001A7144">
      <w:pPr>
        <w:spacing w:after="0" w:line="240" w:lineRule="auto"/>
        <w:contextualSpacing/>
        <w:rPr>
          <w:lang w:val="es-ES"/>
        </w:rPr>
        <w:sectPr w:rsidR="007134F5" w:rsidRPr="009F692A">
          <w:headerReference w:type="default" r:id="rId10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2217B3E5" w14:textId="77777777" w:rsidR="00716CBC" w:rsidRPr="009F692A" w:rsidRDefault="00716CBC" w:rsidP="001A7144">
      <w:pPr>
        <w:spacing w:after="0" w:line="240" w:lineRule="auto"/>
        <w:contextualSpacing/>
        <w:rPr>
          <w:lang w:val="es-ES"/>
        </w:rPr>
      </w:pPr>
    </w:p>
    <w:p w14:paraId="1AE8869C" w14:textId="19F5875D" w:rsidR="00B6750B" w:rsidRPr="009F692A" w:rsidRDefault="00000000" w:rsidP="00984310">
      <w:pPr>
        <w:spacing w:after="0" w:line="240" w:lineRule="auto"/>
        <w:contextualSpacing/>
        <w:jc w:val="both"/>
        <w:rPr>
          <w:lang w:val="es-ES"/>
        </w:rPr>
      </w:pPr>
      <w:sdt>
        <w:sdtPr>
          <w:rPr>
            <w:lang w:val="es-ES"/>
          </w:rPr>
          <w:id w:val="793362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134F5" w:rsidRPr="009F692A">
            <w:rPr>
              <w:rFonts w:ascii="MS Gothic" w:eastAsia="MS Gothic" w:hAnsi="MS Gothic"/>
              <w:lang w:val="es-ES"/>
            </w:rPr>
            <w:t>☐</w:t>
          </w:r>
        </w:sdtContent>
      </w:sdt>
      <w:r w:rsidR="00716CBC" w:rsidRPr="009F692A">
        <w:rPr>
          <w:lang w:val="es-ES"/>
        </w:rPr>
        <w:t xml:space="preserve"> </w:t>
      </w:r>
      <w:r w:rsidR="00B6750B" w:rsidRPr="009F692A">
        <w:rPr>
          <w:lang w:val="es-ES"/>
        </w:rPr>
        <w:t xml:space="preserve">Haber dirigido una tesis de Doctorado en los últimos </w:t>
      </w:r>
      <w:r w:rsidR="00BA3A34">
        <w:rPr>
          <w:lang w:val="es-ES"/>
        </w:rPr>
        <w:t>6</w:t>
      </w:r>
      <w:r w:rsidR="00B6750B" w:rsidRPr="009F692A">
        <w:rPr>
          <w:lang w:val="es-ES"/>
        </w:rPr>
        <w:t xml:space="preserve"> con la calificación de sobresaliente cum laude o apto cum laude que haya dado lugar, al menos, a una publicación en revistas indexadas en el JCR </w:t>
      </w:r>
    </w:p>
    <w:p w14:paraId="2BBC762F" w14:textId="304020F0" w:rsidR="00716CBC" w:rsidRPr="009F692A" w:rsidRDefault="00B6750B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9F692A">
        <w:rPr>
          <w:b/>
          <w:bCs/>
          <w:sz w:val="20"/>
          <w:szCs w:val="20"/>
          <w:lang w:val="es-ES"/>
        </w:rPr>
        <w:t>Fecha</w:t>
      </w:r>
      <w:r w:rsidR="00716CBC" w:rsidRPr="009F692A">
        <w:rPr>
          <w:b/>
          <w:bCs/>
          <w:sz w:val="20"/>
          <w:szCs w:val="20"/>
          <w:lang w:val="es-ES"/>
        </w:rPr>
        <w:t xml:space="preserve"> de lectura:</w:t>
      </w:r>
      <w:r w:rsidR="00F613FA"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1121197417"/>
          <w:placeholder>
            <w:docPart w:val="DefaultPlaceholder_-1854013440"/>
          </w:placeholder>
          <w:showingPlcHdr/>
        </w:sdtPr>
        <w:sdtContent>
          <w:r w:rsidR="00F613FA"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13B922AB" w14:textId="43284E4F" w:rsidR="00716CBC" w:rsidRPr="009F692A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9F692A">
        <w:rPr>
          <w:b/>
          <w:bCs/>
          <w:sz w:val="20"/>
          <w:szCs w:val="20"/>
          <w:lang w:val="es-ES"/>
        </w:rPr>
        <w:t>Título d</w:t>
      </w:r>
      <w:r w:rsidR="00B6750B" w:rsidRPr="009F692A">
        <w:rPr>
          <w:b/>
          <w:bCs/>
          <w:sz w:val="20"/>
          <w:szCs w:val="20"/>
          <w:lang w:val="es-ES"/>
        </w:rPr>
        <w:t>e l</w:t>
      </w:r>
      <w:r w:rsidRPr="009F692A">
        <w:rPr>
          <w:b/>
          <w:bCs/>
          <w:sz w:val="20"/>
          <w:szCs w:val="20"/>
          <w:lang w:val="es-ES"/>
        </w:rPr>
        <w:t xml:space="preserve">a </w:t>
      </w:r>
      <w:r w:rsidR="00B6750B" w:rsidRPr="009F692A">
        <w:rPr>
          <w:b/>
          <w:bCs/>
          <w:sz w:val="20"/>
          <w:szCs w:val="20"/>
          <w:lang w:val="es-ES"/>
        </w:rPr>
        <w:t>tesis</w:t>
      </w:r>
      <w:r w:rsidRPr="009F692A">
        <w:rPr>
          <w:b/>
          <w:bCs/>
          <w:sz w:val="20"/>
          <w:szCs w:val="20"/>
          <w:lang w:val="es-ES"/>
        </w:rPr>
        <w:t>:</w:t>
      </w:r>
      <w:r w:rsidR="00F613FA"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-1623143658"/>
          <w:placeholder>
            <w:docPart w:val="DefaultPlaceholder_-1854013440"/>
          </w:placeholder>
          <w:showingPlcHdr/>
        </w:sdtPr>
        <w:sdtContent>
          <w:r w:rsidR="00F613FA"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0F18B240" w14:textId="7F397342" w:rsidR="00716CBC" w:rsidRPr="009F692A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9F692A">
        <w:rPr>
          <w:b/>
          <w:bCs/>
          <w:sz w:val="20"/>
          <w:szCs w:val="20"/>
          <w:lang w:val="es-ES"/>
        </w:rPr>
        <w:t>Autor/a:</w:t>
      </w:r>
      <w:r w:rsidR="00F613FA"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-189305493"/>
          <w:placeholder>
            <w:docPart w:val="DefaultPlaceholder_-1854013440"/>
          </w:placeholder>
          <w:showingPlcHdr/>
        </w:sdtPr>
        <w:sdtContent>
          <w:r w:rsidR="00F613FA"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6FB672F4" w14:textId="6EAAEC8D" w:rsidR="00716CBC" w:rsidRPr="009F692A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9F692A">
        <w:rPr>
          <w:b/>
          <w:bCs/>
          <w:sz w:val="20"/>
          <w:szCs w:val="20"/>
          <w:lang w:val="es-ES"/>
        </w:rPr>
        <w:t>Calificación:</w:t>
      </w:r>
      <w:r w:rsidR="00F613FA"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-1130543295"/>
          <w:placeholder>
            <w:docPart w:val="DefaultPlaceholder_-1854013440"/>
          </w:placeholder>
          <w:showingPlcHdr/>
        </w:sdtPr>
        <w:sdtContent>
          <w:r w:rsidR="00F613FA"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2FEDABB2" w14:textId="22843AA6" w:rsidR="00716CBC" w:rsidRPr="009F692A" w:rsidRDefault="00716CBC" w:rsidP="00F613FA">
      <w:pPr>
        <w:spacing w:after="0" w:line="240" w:lineRule="auto"/>
        <w:ind w:left="708"/>
        <w:contextualSpacing/>
        <w:rPr>
          <w:b/>
          <w:bCs/>
          <w:sz w:val="20"/>
          <w:szCs w:val="20"/>
          <w:lang w:val="es-ES"/>
        </w:rPr>
      </w:pPr>
      <w:r w:rsidRPr="009F692A">
        <w:rPr>
          <w:b/>
          <w:bCs/>
          <w:sz w:val="20"/>
          <w:szCs w:val="20"/>
          <w:lang w:val="es-ES"/>
        </w:rPr>
        <w:t>Publicación derivada d</w:t>
      </w:r>
      <w:r w:rsidR="00B6750B" w:rsidRPr="009F692A">
        <w:rPr>
          <w:b/>
          <w:bCs/>
          <w:sz w:val="20"/>
          <w:szCs w:val="20"/>
          <w:lang w:val="es-ES"/>
        </w:rPr>
        <w:t>e l</w:t>
      </w:r>
      <w:r w:rsidRPr="009F692A">
        <w:rPr>
          <w:b/>
          <w:bCs/>
          <w:sz w:val="20"/>
          <w:szCs w:val="20"/>
          <w:lang w:val="es-ES"/>
        </w:rPr>
        <w:t>a tes</w:t>
      </w:r>
      <w:r w:rsidR="00B6750B" w:rsidRPr="009F692A">
        <w:rPr>
          <w:b/>
          <w:bCs/>
          <w:sz w:val="20"/>
          <w:szCs w:val="20"/>
          <w:lang w:val="es-ES"/>
        </w:rPr>
        <w:t>is</w:t>
      </w:r>
      <w:r w:rsidRPr="009F692A">
        <w:rPr>
          <w:b/>
          <w:bCs/>
          <w:sz w:val="20"/>
          <w:szCs w:val="20"/>
          <w:lang w:val="es-ES"/>
        </w:rPr>
        <w:t>:</w:t>
      </w:r>
    </w:p>
    <w:p w14:paraId="77769D76" w14:textId="77777777" w:rsidR="00716CBC" w:rsidRPr="009F692A" w:rsidRDefault="00716CBC" w:rsidP="001A7144">
      <w:pPr>
        <w:spacing w:after="0" w:line="240" w:lineRule="auto"/>
        <w:contextualSpacing/>
        <w:rPr>
          <w:lang w:val="es-ES"/>
        </w:rPr>
      </w:pPr>
    </w:p>
    <w:tbl>
      <w:tblPr>
        <w:tblStyle w:val="Tablaconcuadrcula"/>
        <w:tblpPr w:leftFromText="141" w:rightFromText="141" w:vertAnchor="text" w:tblpY="1"/>
        <w:tblOverlap w:val="never"/>
        <w:tblW w:w="6193" w:type="dxa"/>
        <w:tblLook w:val="04A0" w:firstRow="1" w:lastRow="0" w:firstColumn="1" w:lastColumn="0" w:noHBand="0" w:noVBand="1"/>
      </w:tblPr>
      <w:tblGrid>
        <w:gridCol w:w="592"/>
        <w:gridCol w:w="5601"/>
      </w:tblGrid>
      <w:tr w:rsidR="00F613FA" w:rsidRPr="009F692A" w14:paraId="46BDB61F" w14:textId="77777777" w:rsidTr="00F613FA">
        <w:tc>
          <w:tcPr>
            <w:tcW w:w="592" w:type="dxa"/>
          </w:tcPr>
          <w:p w14:paraId="3C1379A8" w14:textId="77777777" w:rsidR="00F613FA" w:rsidRPr="009F692A" w:rsidRDefault="00F613FA" w:rsidP="00F613FA">
            <w:pPr>
              <w:contextualSpacing/>
              <w:jc w:val="both"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1.-</w:t>
            </w:r>
          </w:p>
        </w:tc>
        <w:tc>
          <w:tcPr>
            <w:tcW w:w="5601" w:type="dxa"/>
          </w:tcPr>
          <w:p w14:paraId="4280C5B0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779105521"/>
                <w:placeholder>
                  <w:docPart w:val="9CBA7F3C00AD4D96BD22A32B43C13667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12CC05C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742594405"/>
                <w:placeholder>
                  <w:docPart w:val="9CBA7F3C00AD4D96BD22A32B43C13667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CDC77F2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183706195"/>
                <w:placeholder>
                  <w:docPart w:val="A9734F2DA9D54E65A4A4D594ABDCA4AF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0F22F52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779398081"/>
                <w:placeholder>
                  <w:docPart w:val="F539AD29A2164C31870BC3AD708F180F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60E1D4D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92313636"/>
                <w:placeholder>
                  <w:docPart w:val="B0AA75E97A4E4AC8899ACBBDE0EDF3B1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686FBE0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307525270"/>
                <w:placeholder>
                  <w:docPart w:val="B0AA75E97A4E4AC8899ACBBDE0EDF3B1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9073A02" w14:textId="77777777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538084260"/>
                <w:placeholder>
                  <w:docPart w:val="0280592620B64E948BB0FC6A0B8450C0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3798AB4" w14:textId="10568698" w:rsidR="00B6750B" w:rsidRPr="009F692A" w:rsidRDefault="00B6750B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580583791"/>
                <w:placeholder>
                  <w:docPart w:val="B2F3C31FDC544F96A186983BC0BA89C1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28CAFC6D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93483632"/>
                <w:placeholder>
                  <w:docPart w:val="F3C7641C74D2442A8D4F132223D90842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E429DB2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JCR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977188018"/>
                <w:placeholder>
                  <w:docPart w:val="7820A9E968DD45A7BB2E0E8E459C3AEF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03E01622" w14:textId="08FB842E" w:rsidR="003D3C12" w:rsidRPr="009F692A" w:rsidRDefault="003D3C12" w:rsidP="003D3C12">
            <w:pPr>
              <w:contextualSpacing/>
              <w:jc w:val="both"/>
              <w:rPr>
                <w:sz w:val="20"/>
                <w:szCs w:val="20"/>
                <w:lang w:val="es-ES"/>
              </w:rPr>
            </w:pPr>
          </w:p>
        </w:tc>
      </w:tr>
    </w:tbl>
    <w:p w14:paraId="005C88C7" w14:textId="76FDB2CB" w:rsidR="00716CBC" w:rsidRPr="009F692A" w:rsidRDefault="00F613FA" w:rsidP="001A7144">
      <w:pPr>
        <w:spacing w:after="0" w:line="240" w:lineRule="auto"/>
        <w:contextualSpacing/>
        <w:rPr>
          <w:lang w:val="es-ES"/>
        </w:rPr>
      </w:pPr>
      <w:r w:rsidRPr="009F692A">
        <w:rPr>
          <w:lang w:val="es-ES"/>
        </w:rPr>
        <w:br w:type="textWrapping" w:clear="all"/>
      </w:r>
    </w:p>
    <w:p w14:paraId="2B6A86BC" w14:textId="77777777" w:rsidR="00F613FA" w:rsidRPr="009F692A" w:rsidRDefault="00F613FA" w:rsidP="001A7144">
      <w:pPr>
        <w:spacing w:after="0" w:line="240" w:lineRule="auto"/>
        <w:contextualSpacing/>
        <w:rPr>
          <w:lang w:val="es-ES"/>
        </w:rPr>
      </w:pPr>
    </w:p>
    <w:p w14:paraId="44D05B80" w14:textId="77777777" w:rsidR="00F613FA" w:rsidRPr="009F692A" w:rsidRDefault="00F613FA" w:rsidP="001A7144">
      <w:pPr>
        <w:spacing w:after="0" w:line="240" w:lineRule="auto"/>
        <w:contextualSpacing/>
        <w:rPr>
          <w:lang w:val="es-ES"/>
        </w:rPr>
      </w:pPr>
    </w:p>
    <w:p w14:paraId="619D72EB" w14:textId="77777777" w:rsidR="00B6750B" w:rsidRPr="009F692A" w:rsidRDefault="00B6750B" w:rsidP="00092923">
      <w:pPr>
        <w:spacing w:after="0" w:line="240" w:lineRule="auto"/>
        <w:contextualSpacing/>
        <w:rPr>
          <w:lang w:val="es-ES"/>
        </w:rPr>
      </w:pPr>
      <w:r w:rsidRPr="009F692A">
        <w:rPr>
          <w:lang w:val="es-ES"/>
        </w:rPr>
        <w:t>Y para que así conste, firmo el presente documento</w:t>
      </w:r>
    </w:p>
    <w:p w14:paraId="704E810D" w14:textId="77777777" w:rsidR="00B6750B" w:rsidRPr="009F692A" w:rsidRDefault="00B6750B" w:rsidP="00092923">
      <w:pPr>
        <w:spacing w:after="0" w:line="240" w:lineRule="auto"/>
        <w:contextualSpacing/>
        <w:rPr>
          <w:lang w:val="es-ES"/>
        </w:rPr>
      </w:pPr>
    </w:p>
    <w:p w14:paraId="0EB9CE34" w14:textId="77777777" w:rsidR="00B6750B" w:rsidRPr="009F692A" w:rsidRDefault="00B6750B" w:rsidP="00092923">
      <w:pPr>
        <w:spacing w:after="0" w:line="240" w:lineRule="auto"/>
        <w:contextualSpacing/>
        <w:rPr>
          <w:lang w:val="es-ES"/>
        </w:rPr>
      </w:pPr>
      <w:r w:rsidRPr="009F692A">
        <w:rPr>
          <w:lang w:val="es-ES"/>
        </w:rPr>
        <w:t>Lugar y fecha</w:t>
      </w:r>
    </w:p>
    <w:p w14:paraId="09286BBF" w14:textId="77777777" w:rsidR="00B6750B" w:rsidRPr="009F692A" w:rsidRDefault="00B6750B" w:rsidP="00092923">
      <w:pPr>
        <w:spacing w:after="0" w:line="240" w:lineRule="auto"/>
        <w:contextualSpacing/>
        <w:rPr>
          <w:lang w:val="es-ES"/>
        </w:rPr>
      </w:pPr>
    </w:p>
    <w:p w14:paraId="6EBA4378" w14:textId="5866C2E6" w:rsidR="00B6750B" w:rsidRPr="009F692A" w:rsidRDefault="009F692A" w:rsidP="00092923">
      <w:pPr>
        <w:spacing w:after="0" w:line="240" w:lineRule="auto"/>
        <w:contextualSpacing/>
        <w:rPr>
          <w:lang w:val="es-ES"/>
        </w:rPr>
      </w:pPr>
      <w:r>
        <w:rPr>
          <w:lang w:val="es-ES"/>
        </w:rPr>
        <w:t>Firma</w:t>
      </w:r>
      <w:r w:rsidR="00B6750B" w:rsidRPr="009F692A">
        <w:rPr>
          <w:lang w:val="es-ES"/>
        </w:rPr>
        <w:t>:</w:t>
      </w:r>
    </w:p>
    <w:p w14:paraId="57A7A60D" w14:textId="70A26C0A" w:rsidR="00716CBC" w:rsidRPr="009F692A" w:rsidRDefault="00716CBC" w:rsidP="001A7144">
      <w:pPr>
        <w:spacing w:after="0" w:line="240" w:lineRule="auto"/>
        <w:contextualSpacing/>
        <w:rPr>
          <w:lang w:val="es-ES"/>
        </w:rPr>
      </w:pPr>
      <w:r w:rsidRPr="009F692A">
        <w:rPr>
          <w:lang w:val="es-ES"/>
        </w:rPr>
        <w:t xml:space="preserve"> </w:t>
      </w:r>
    </w:p>
    <w:p w14:paraId="4BC7657C" w14:textId="77777777" w:rsidR="00716CBC" w:rsidRPr="009F692A" w:rsidRDefault="00716CBC" w:rsidP="001A7144">
      <w:pPr>
        <w:spacing w:after="0" w:line="240" w:lineRule="auto"/>
        <w:contextualSpacing/>
        <w:rPr>
          <w:lang w:val="es-ES"/>
        </w:rPr>
      </w:pPr>
    </w:p>
    <w:sectPr w:rsidR="00716CBC" w:rsidRPr="009F692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206117" w14:textId="77777777" w:rsidR="00962102" w:rsidRPr="00722C64" w:rsidRDefault="00962102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6A3DA3C7" w14:textId="77777777" w:rsidR="00962102" w:rsidRPr="00722C64" w:rsidRDefault="00962102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5D7C3FF9" w14:textId="77777777" w:rsidR="00962102" w:rsidRPr="00722C64" w:rsidRDefault="0096210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F202A9" w14:textId="77777777" w:rsidR="00962102" w:rsidRPr="00722C64" w:rsidRDefault="00962102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3CB301EA" w14:textId="77777777" w:rsidR="00962102" w:rsidRPr="00722C64" w:rsidRDefault="00962102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262D11EE" w14:textId="77777777" w:rsidR="00962102" w:rsidRPr="00722C64" w:rsidRDefault="0096210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EB9B57" w14:textId="215B2099" w:rsidR="005360FC" w:rsidRPr="00722C64" w:rsidRDefault="005360FC" w:rsidP="005360FC">
    <w:pPr>
      <w:pStyle w:val="Encabezado"/>
      <w:rPr>
        <w:noProof/>
      </w:rPr>
    </w:pPr>
    <w:bookmarkStart w:id="0" w:name="OLE_LINK5"/>
    <w:bookmarkStart w:id="1" w:name="OLE_LINK6"/>
    <w:r w:rsidRPr="00722C64">
      <w:rPr>
        <w:noProof/>
      </w:rPr>
      <w:t>Comisión d</w:t>
    </w:r>
    <w:r w:rsidR="009F692A">
      <w:rPr>
        <w:noProof/>
      </w:rPr>
      <w:t>el</w:t>
    </w:r>
    <w:r w:rsidRPr="00722C64">
      <w:rPr>
        <w:noProof/>
      </w:rPr>
      <w:t xml:space="preserve"> Programa de </w:t>
    </w:r>
    <w:r w:rsidR="009F692A">
      <w:rPr>
        <w:noProof/>
      </w:rPr>
      <w:t>Doctorado</w:t>
    </w:r>
    <w:r w:rsidR="009F692A" w:rsidRPr="00722C64">
      <w:rPr>
        <w:noProof/>
      </w:rPr>
      <w:t xml:space="preserve"> </w:t>
    </w:r>
    <w:r w:rsidRPr="00722C64">
      <w:rPr>
        <w:noProof/>
      </w:rPr>
      <w:t>en Ciencias d</w:t>
    </w:r>
    <w:r w:rsidR="009F692A">
      <w:rPr>
        <w:noProof/>
      </w:rPr>
      <w:t>e la Salud</w:t>
    </w:r>
    <w:r w:rsidRPr="00722C64">
      <w:rPr>
        <w:noProof/>
      </w:rPr>
      <w:t xml:space="preserve"> RD 99/2011</w:t>
    </w:r>
  </w:p>
  <w:bookmarkEnd w:id="0"/>
  <w:bookmarkEnd w:id="1"/>
  <w:p w14:paraId="32B3319F" w14:textId="77777777" w:rsidR="005360FC" w:rsidRPr="00722C64" w:rsidRDefault="005360FC" w:rsidP="005360FC">
    <w:pPr>
      <w:pStyle w:val="Encabezado"/>
    </w:pPr>
    <w:r w:rsidRPr="00722C64">
      <w:rPr>
        <w:noProof/>
        <w:lang w:val="es-ES" w:eastAsia="es-ES"/>
      </w:rPr>
      <w:drawing>
        <wp:anchor distT="0" distB="0" distL="114300" distR="114300" simplePos="0" relativeHeight="251658241" behindDoc="1" locked="0" layoutInCell="1" allowOverlap="1" wp14:anchorId="1F837283" wp14:editId="10CCC596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15" name="Imagen 15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2C64">
      <w:rPr>
        <w:noProof/>
        <w:lang w:val="es-ES" w:eastAsia="es-ES"/>
      </w:rPr>
      <w:drawing>
        <wp:anchor distT="0" distB="0" distL="114300" distR="114300" simplePos="0" relativeHeight="251658240" behindDoc="1" locked="0" layoutInCell="1" allowOverlap="1" wp14:anchorId="1AC4D599" wp14:editId="0C431AB6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14" name="Imagen 14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AE00428" w14:textId="77777777" w:rsidR="005360FC" w:rsidRDefault="005360FC">
    <w:pPr>
      <w:pStyle w:val="Encabezado"/>
    </w:pPr>
  </w:p>
  <w:p w14:paraId="2B245AD8" w14:textId="77777777" w:rsidR="007134F5" w:rsidRPr="00722C64" w:rsidRDefault="007134F5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5860709">
    <w:abstractNumId w:val="1"/>
  </w:num>
  <w:num w:numId="2" w16cid:durableId="139426363">
    <w:abstractNumId w:val="2"/>
  </w:num>
  <w:num w:numId="3" w16cid:durableId="17000117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sDA0NLO0MDExMjdS0lEKTi0uzszPAykwrQUAH6pUuiwAAAA="/>
  </w:docVars>
  <w:rsids>
    <w:rsidRoot w:val="005360FC"/>
    <w:rsid w:val="000B57E1"/>
    <w:rsid w:val="00123B11"/>
    <w:rsid w:val="001437F2"/>
    <w:rsid w:val="001A7144"/>
    <w:rsid w:val="002961C6"/>
    <w:rsid w:val="002B768D"/>
    <w:rsid w:val="002F1B59"/>
    <w:rsid w:val="00342534"/>
    <w:rsid w:val="0039629E"/>
    <w:rsid w:val="003D3C12"/>
    <w:rsid w:val="00456215"/>
    <w:rsid w:val="004B2F4F"/>
    <w:rsid w:val="005162C6"/>
    <w:rsid w:val="0052329A"/>
    <w:rsid w:val="005360FC"/>
    <w:rsid w:val="00586F9E"/>
    <w:rsid w:val="005A4A10"/>
    <w:rsid w:val="005C7EDB"/>
    <w:rsid w:val="0063362F"/>
    <w:rsid w:val="006C222C"/>
    <w:rsid w:val="006D4788"/>
    <w:rsid w:val="007134F5"/>
    <w:rsid w:val="00716CBC"/>
    <w:rsid w:val="00720FF6"/>
    <w:rsid w:val="00722C64"/>
    <w:rsid w:val="007673CB"/>
    <w:rsid w:val="00813517"/>
    <w:rsid w:val="0081758A"/>
    <w:rsid w:val="0088402C"/>
    <w:rsid w:val="008F55F5"/>
    <w:rsid w:val="008F7267"/>
    <w:rsid w:val="0092542C"/>
    <w:rsid w:val="00962102"/>
    <w:rsid w:val="009B19D7"/>
    <w:rsid w:val="009D602C"/>
    <w:rsid w:val="009E75FB"/>
    <w:rsid w:val="009F692A"/>
    <w:rsid w:val="00A13019"/>
    <w:rsid w:val="00A5270C"/>
    <w:rsid w:val="00AA2A16"/>
    <w:rsid w:val="00B04CA0"/>
    <w:rsid w:val="00B16B1F"/>
    <w:rsid w:val="00B17888"/>
    <w:rsid w:val="00B54AD7"/>
    <w:rsid w:val="00B6750B"/>
    <w:rsid w:val="00B85FAA"/>
    <w:rsid w:val="00BA3A34"/>
    <w:rsid w:val="00C35846"/>
    <w:rsid w:val="00D133AC"/>
    <w:rsid w:val="00DB1AEA"/>
    <w:rsid w:val="00DC77B6"/>
    <w:rsid w:val="00E506F1"/>
    <w:rsid w:val="00EC6779"/>
    <w:rsid w:val="00F0783F"/>
    <w:rsid w:val="00F178E7"/>
    <w:rsid w:val="00F573B0"/>
    <w:rsid w:val="00F613FA"/>
    <w:rsid w:val="00F77C1C"/>
    <w:rsid w:val="00FC3902"/>
    <w:rsid w:val="00FD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43729D8"/>
  <w15:chartTrackingRefBased/>
  <w15:docId w15:val="{610966C1-4099-40B6-AFBC-E70897F46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2B42-5A79-4B70-A147-CACAA4CE41C5}"/>
      </w:docPartPr>
      <w:docPartBody>
        <w:p w:rsidR="008E4ECE" w:rsidRDefault="00D24DF1"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86D26429844A9CAFAEAD426B143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0220A-6F6E-40A3-ACF0-7D78BE228D42}"/>
      </w:docPartPr>
      <w:docPartBody>
        <w:p w:rsidR="008E4ECE" w:rsidRDefault="00D24DF1" w:rsidP="00D24DF1">
          <w:pPr>
            <w:pStyle w:val="9F86D26429844A9CAFAEAD426B1434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F728324EA904E90BE53B2447FAA8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FAA82-5A27-4AE4-91EC-6B4D0F917699}"/>
      </w:docPartPr>
      <w:docPartBody>
        <w:p w:rsidR="008E4ECE" w:rsidRDefault="008E4ECE" w:rsidP="008E4ECE">
          <w:pPr>
            <w:pStyle w:val="3F728324EA904E90BE53B2447FAA89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D429A489FF64DB4B255013A26ABF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3CD3F-F411-42EF-8A39-D8C03CE08C0B}"/>
      </w:docPartPr>
      <w:docPartBody>
        <w:p w:rsidR="008E4ECE" w:rsidRDefault="008E4ECE" w:rsidP="008E4ECE">
          <w:pPr>
            <w:pStyle w:val="5D429A489FF64DB4B255013A26ABFC1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4B74B63BD0D4D53B20D73BEC485B7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855AF-D431-463E-9845-54BBA7B66DC8}"/>
      </w:docPartPr>
      <w:docPartBody>
        <w:p w:rsidR="008E4ECE" w:rsidRDefault="008E4ECE" w:rsidP="008E4ECE">
          <w:pPr>
            <w:pStyle w:val="D4B74B63BD0D4D53B20D73BEC485B7E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63F66BF19DC4FAE957DD906018E40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9CEA5-964D-4503-A39D-EFADE3C81A7C}"/>
      </w:docPartPr>
      <w:docPartBody>
        <w:p w:rsidR="008E4ECE" w:rsidRDefault="008E4ECE" w:rsidP="008E4ECE">
          <w:pPr>
            <w:pStyle w:val="363F66BF19DC4FAE957DD906018E405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2795106A3874CBF9552F3FABE3A4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EBA2BD-57A7-4B08-B10E-4ABEAF9C2E6D}"/>
      </w:docPartPr>
      <w:docPartBody>
        <w:p w:rsidR="008E4ECE" w:rsidRDefault="008E4ECE" w:rsidP="008E4ECE">
          <w:pPr>
            <w:pStyle w:val="D2795106A3874CBF9552F3FABE3A473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9DB71B0322E4EE8A0AAA42FFBEB9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A6582-DB5D-40E9-8383-5684045C641F}"/>
      </w:docPartPr>
      <w:docPartBody>
        <w:p w:rsidR="008E4ECE" w:rsidRDefault="008E4ECE" w:rsidP="008E4ECE">
          <w:pPr>
            <w:pStyle w:val="F9DB71B0322E4EE8A0AAA42FFBEB9328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5FFD5EC7F6CA4A6D8285C8F02EBF89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B2CDC-EF1E-487D-BF93-4B2410E7FCF8}"/>
      </w:docPartPr>
      <w:docPartBody>
        <w:p w:rsidR="008E4ECE" w:rsidRDefault="008E4ECE" w:rsidP="008E4ECE">
          <w:pPr>
            <w:pStyle w:val="5FFD5EC7F6CA4A6D8285C8F02EBF89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A24575F77324709A4DADF3E929BCA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0B193-6C05-4787-8D5F-D81B0818ECC6}"/>
      </w:docPartPr>
      <w:docPartBody>
        <w:p w:rsidR="008E4ECE" w:rsidRDefault="008E4ECE" w:rsidP="008E4ECE">
          <w:pPr>
            <w:pStyle w:val="5A24575F77324709A4DADF3E929BCA1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5BF33FB7EE242C990957EBF58CAD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D0ABA-2F9F-4B41-8A87-31E45F3F04F2}"/>
      </w:docPartPr>
      <w:docPartBody>
        <w:p w:rsidR="008E4ECE" w:rsidRDefault="008E4ECE" w:rsidP="008E4ECE">
          <w:pPr>
            <w:pStyle w:val="65BF33FB7EE242C990957EBF58CADE1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22C03A5B5024A70BE844C4784171A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66DAE-50EB-4C9B-8ABE-6C76CD1E4353}"/>
      </w:docPartPr>
      <w:docPartBody>
        <w:p w:rsidR="008E4ECE" w:rsidRDefault="008E4ECE" w:rsidP="008E4ECE">
          <w:pPr>
            <w:pStyle w:val="222C03A5B5024A70BE844C4784171A9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9D666C0D15345B08F3B668E407B72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55DE9-EA30-41F2-A9EC-6B381260539C}"/>
      </w:docPartPr>
      <w:docPartBody>
        <w:p w:rsidR="008E4ECE" w:rsidRDefault="008E4ECE" w:rsidP="008E4ECE">
          <w:pPr>
            <w:pStyle w:val="C9D666C0D15345B08F3B668E407B722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C320964AFDF49618FF5EDC3918E22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203E7-14AD-4EA3-AAC6-2898CE69CAB2}"/>
      </w:docPartPr>
      <w:docPartBody>
        <w:p w:rsidR="008E4ECE" w:rsidRDefault="008E4ECE" w:rsidP="008E4ECE">
          <w:pPr>
            <w:pStyle w:val="AC320964AFDF49618FF5EDC3918E223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3B424DB96AE486FB99FEC2AB6D5C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3D525C-8097-45AA-847C-4F6B34DF91A2}"/>
      </w:docPartPr>
      <w:docPartBody>
        <w:p w:rsidR="008E4ECE" w:rsidRDefault="008E4ECE" w:rsidP="008E4ECE">
          <w:pPr>
            <w:pStyle w:val="03B424DB96AE486FB99FEC2AB6D5C30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8CA2042A2134E319E2A9564114210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563E61-23B1-4988-985E-0D727B9BEB8C}"/>
      </w:docPartPr>
      <w:docPartBody>
        <w:p w:rsidR="008E4ECE" w:rsidRDefault="008E4ECE" w:rsidP="008E4ECE">
          <w:pPr>
            <w:pStyle w:val="A8CA2042A2134E319E2A95641142107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679B2BE83874E099125B5F6858BD6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33F4B7-B9DC-4F13-BA8D-BA6F43BE0593}"/>
      </w:docPartPr>
      <w:docPartBody>
        <w:p w:rsidR="008E4ECE" w:rsidRDefault="008E4ECE" w:rsidP="008E4ECE">
          <w:pPr>
            <w:pStyle w:val="D679B2BE83874E099125B5F6858BD6A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A72DA8562184B8CA2814B8A4F8043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3F2B35-3FED-4D66-8747-8EC3716860C5}"/>
      </w:docPartPr>
      <w:docPartBody>
        <w:p w:rsidR="008E4ECE" w:rsidRDefault="008E4ECE" w:rsidP="008E4ECE">
          <w:pPr>
            <w:pStyle w:val="9A72DA8562184B8CA2814B8A4F8043AC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876D58A5FF5042609F5B4B3BAC5A9C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FA6E0-2D11-4FF0-8F35-839A9C8E38D4}"/>
      </w:docPartPr>
      <w:docPartBody>
        <w:p w:rsidR="008E4ECE" w:rsidRDefault="008E4ECE" w:rsidP="008E4ECE">
          <w:pPr>
            <w:pStyle w:val="876D58A5FF5042609F5B4B3BAC5A9C0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A9AA122DAB84610A2B1676D47AEB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79E039-6094-4AF7-B5A8-45B14D345486}"/>
      </w:docPartPr>
      <w:docPartBody>
        <w:p w:rsidR="008E4ECE" w:rsidRDefault="008E4ECE" w:rsidP="008E4ECE">
          <w:pPr>
            <w:pStyle w:val="8A9AA122DAB84610A2B1676D47AEBEA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1F1B44B444E4B61BE9C854E728F5E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B1828-E1D8-4E4E-B076-2A35144DAAF9}"/>
      </w:docPartPr>
      <w:docPartBody>
        <w:p w:rsidR="008E4ECE" w:rsidRDefault="008E4ECE" w:rsidP="008E4ECE">
          <w:pPr>
            <w:pStyle w:val="41F1B44B444E4B61BE9C854E728F5EB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6D95BC5A61743328E5F9530C2832F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0AF8D4-A6E4-4842-AF7D-702A385AE0D8}"/>
      </w:docPartPr>
      <w:docPartBody>
        <w:p w:rsidR="008E4ECE" w:rsidRDefault="008E4ECE" w:rsidP="008E4ECE">
          <w:pPr>
            <w:pStyle w:val="C6D95BC5A61743328E5F9530C2832FE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2A5CDDCDF204FD3BCD4A75FAE4BBD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76C745-2305-4388-BE61-31B92BF80638}"/>
      </w:docPartPr>
      <w:docPartBody>
        <w:p w:rsidR="008E4ECE" w:rsidRDefault="008E4ECE" w:rsidP="008E4ECE">
          <w:pPr>
            <w:pStyle w:val="02A5CDDCDF204FD3BCD4A75FAE4BBDB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F5B0F853C2549F29FC3CC4E995C4E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6DCCE0-03B3-4767-A203-D8E3FBF7C909}"/>
      </w:docPartPr>
      <w:docPartBody>
        <w:p w:rsidR="008E4ECE" w:rsidRDefault="008E4ECE" w:rsidP="008E4ECE">
          <w:pPr>
            <w:pStyle w:val="3F5B0F853C2549F29FC3CC4E995C4E3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90F272889154874B4D3D87B4B69FB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E71DE1-46AB-422C-8C90-FE3410DB1275}"/>
      </w:docPartPr>
      <w:docPartBody>
        <w:p w:rsidR="008E4ECE" w:rsidRDefault="008E4ECE" w:rsidP="008E4ECE">
          <w:pPr>
            <w:pStyle w:val="E90F272889154874B4D3D87B4B69FBE5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42C10CE2893E4CF8A3F3C0032EC8B0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37E699-E334-49C1-B09D-6210D35C6E25}"/>
      </w:docPartPr>
      <w:docPartBody>
        <w:p w:rsidR="008E4ECE" w:rsidRDefault="008E4ECE" w:rsidP="008E4ECE">
          <w:pPr>
            <w:pStyle w:val="42C10CE2893E4CF8A3F3C0032EC8B00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02DC8FDB9734FD9A5C5546FDD6765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DFB4F8-55A9-4B6C-84A6-2AD7F9453389}"/>
      </w:docPartPr>
      <w:docPartBody>
        <w:p w:rsidR="008E4ECE" w:rsidRDefault="008E4ECE" w:rsidP="008E4ECE">
          <w:pPr>
            <w:pStyle w:val="C02DC8FDB9734FD9A5C5546FDD6765D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C2E31491E15410CB9A73070239B7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891367-6028-4C9E-8B3C-690E8C945E1B}"/>
      </w:docPartPr>
      <w:docPartBody>
        <w:p w:rsidR="008E4ECE" w:rsidRDefault="008E4ECE" w:rsidP="008E4ECE">
          <w:pPr>
            <w:pStyle w:val="1C2E31491E15410CB9A73070239B716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D85630B97964CA29AD54879C689B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71A37B-9A2E-48AD-8D6A-83F812438678}"/>
      </w:docPartPr>
      <w:docPartBody>
        <w:p w:rsidR="008E4ECE" w:rsidRDefault="008E4ECE" w:rsidP="008E4ECE">
          <w:pPr>
            <w:pStyle w:val="AD85630B97964CA29AD54879C689B11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64466D174684D39B85B044E729F99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48935F-96A3-4D63-AC61-C43181668BBF}"/>
      </w:docPartPr>
      <w:docPartBody>
        <w:p w:rsidR="008E4ECE" w:rsidRDefault="008E4ECE" w:rsidP="008E4ECE">
          <w:pPr>
            <w:pStyle w:val="B64466D174684D39B85B044E729F99C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10BDF7D09484CEAA0CF01B5F3912B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B4A30B-FA45-460B-AC38-6C04EFD761E9}"/>
      </w:docPartPr>
      <w:docPartBody>
        <w:p w:rsidR="008E4ECE" w:rsidRDefault="008E4ECE" w:rsidP="008E4ECE">
          <w:pPr>
            <w:pStyle w:val="910BDF7D09484CEAA0CF01B5F3912B0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0E3646F37C64B5F81B07635307F8C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E7AA8-5270-4024-A834-EEFAFF6A1333}"/>
      </w:docPartPr>
      <w:docPartBody>
        <w:p w:rsidR="008E4ECE" w:rsidRDefault="008E4ECE" w:rsidP="008E4ECE">
          <w:pPr>
            <w:pStyle w:val="40E3646F37C64B5F81B07635307F8CD7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21988990D1654C0C841C029F42FD8A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7EFF6A-37B3-42FA-845E-2EA3AEB01042}"/>
      </w:docPartPr>
      <w:docPartBody>
        <w:p w:rsidR="008E4ECE" w:rsidRDefault="008E4ECE" w:rsidP="008E4ECE">
          <w:pPr>
            <w:pStyle w:val="21988990D1654C0C841C029F42FD8A8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BB8A4984F26459881BC86177E596E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7AE003-47AE-4BDE-BDF6-AF7714FB6869}"/>
      </w:docPartPr>
      <w:docPartBody>
        <w:p w:rsidR="008E4ECE" w:rsidRDefault="008E4ECE" w:rsidP="008E4ECE">
          <w:pPr>
            <w:pStyle w:val="4BB8A4984F26459881BC86177E596E3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43F5EA60E994A51B7128C34FAEDEF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16CC13-B117-4FED-8B8E-3374863B77F4}"/>
      </w:docPartPr>
      <w:docPartBody>
        <w:p w:rsidR="008E4ECE" w:rsidRDefault="008E4ECE" w:rsidP="008E4ECE">
          <w:pPr>
            <w:pStyle w:val="543F5EA60E994A51B7128C34FAEDEF3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F19EC89762D4ED69DD34D773281D7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D9DAFF-1938-4558-80E1-CDEA51CA0EED}"/>
      </w:docPartPr>
      <w:docPartBody>
        <w:p w:rsidR="008E4ECE" w:rsidRDefault="008E4ECE" w:rsidP="008E4ECE">
          <w:pPr>
            <w:pStyle w:val="CF19EC89762D4ED69DD34D773281D71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534C940473043B0BE5AB897A224D2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AC661-D373-45FB-9823-356CD41269AE}"/>
      </w:docPartPr>
      <w:docPartBody>
        <w:p w:rsidR="008E4ECE" w:rsidRDefault="008E4ECE" w:rsidP="008E4ECE">
          <w:pPr>
            <w:pStyle w:val="E534C940473043B0BE5AB897A224D2E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59431E3319C4C7BBD255A5C382A63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CF4B0-C4EC-49D5-B39D-372A714B4EC1}"/>
      </w:docPartPr>
      <w:docPartBody>
        <w:p w:rsidR="008E4ECE" w:rsidRDefault="008E4ECE" w:rsidP="008E4ECE">
          <w:pPr>
            <w:pStyle w:val="159431E3319C4C7BBD255A5C382A637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D048C9E523A43B992906C41D705CE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680B9-A0DE-477B-87CA-DC95BAF3852B}"/>
      </w:docPartPr>
      <w:docPartBody>
        <w:p w:rsidR="008E4ECE" w:rsidRDefault="008E4ECE" w:rsidP="008E4ECE">
          <w:pPr>
            <w:pStyle w:val="CD048C9E523A43B992906C41D705CE13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0193AFC522534093ADD4AAAC835E13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A6C813-E913-410A-A064-6468BD5A1707}"/>
      </w:docPartPr>
      <w:docPartBody>
        <w:p w:rsidR="008E4ECE" w:rsidRDefault="008E4ECE" w:rsidP="008E4ECE">
          <w:pPr>
            <w:pStyle w:val="0193AFC522534093ADD4AAAC835E137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0D461A699B94CAF9DC4FB20CE3534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D2DE8C-ED12-4F3D-BACB-B6582EC72EAE}"/>
      </w:docPartPr>
      <w:docPartBody>
        <w:p w:rsidR="008E4ECE" w:rsidRDefault="008E4ECE" w:rsidP="008E4ECE">
          <w:pPr>
            <w:pStyle w:val="70D461A699B94CAF9DC4FB20CE35346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ABBD135A7BA45FCBD64C67CAE0ACC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C14124-73D1-4581-A7B1-868FEF3C1D49}"/>
      </w:docPartPr>
      <w:docPartBody>
        <w:p w:rsidR="008E4ECE" w:rsidRDefault="008E4ECE" w:rsidP="008E4ECE">
          <w:pPr>
            <w:pStyle w:val="EABBD135A7BA45FCBD64C67CAE0ACC5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A12CE1D0B6A4978BDE8D0F17BB80A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5F7D4-AD2D-4025-992E-A9925F1F1337}"/>
      </w:docPartPr>
      <w:docPartBody>
        <w:p w:rsidR="008E4ECE" w:rsidRDefault="008E4ECE" w:rsidP="008E4ECE">
          <w:pPr>
            <w:pStyle w:val="6A12CE1D0B6A4978BDE8D0F17BB80A0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61044A091AE482AB9D0EDF958919B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28F697-D392-4CA3-85C3-C062701BCC30}"/>
      </w:docPartPr>
      <w:docPartBody>
        <w:p w:rsidR="008E4ECE" w:rsidRDefault="008E4ECE" w:rsidP="008E4ECE">
          <w:pPr>
            <w:pStyle w:val="B61044A091AE482AB9D0EDF958919BB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A3B97F1B42E4E34B85122CCED3B0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7B9E23-5F7D-4A7C-94E2-F602D1F03915}"/>
      </w:docPartPr>
      <w:docPartBody>
        <w:p w:rsidR="008E4ECE" w:rsidRDefault="008E4ECE" w:rsidP="008E4ECE">
          <w:pPr>
            <w:pStyle w:val="7A3B97F1B42E4E34B85122CCED3B023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2906505D3B648139E87FD4885A1BA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208271-7039-40D9-A112-5F6B8C13B216}"/>
      </w:docPartPr>
      <w:docPartBody>
        <w:p w:rsidR="008E4ECE" w:rsidRDefault="008E4ECE" w:rsidP="008E4ECE">
          <w:pPr>
            <w:pStyle w:val="62906505D3B648139E87FD4885A1BA8F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15D020AC33ED4968BF3A5D0E7E4B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7C4B1A-B9A2-4B0E-9A64-42617871768D}"/>
      </w:docPartPr>
      <w:docPartBody>
        <w:p w:rsidR="008E4ECE" w:rsidRDefault="008E4ECE" w:rsidP="008E4ECE">
          <w:pPr>
            <w:pStyle w:val="15D020AC33ED4968BF3A5D0E7E4BCE5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518697134BB4247AB38DFA592908A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26954E-E5FA-439B-8D1A-21046281D9C2}"/>
      </w:docPartPr>
      <w:docPartBody>
        <w:p w:rsidR="008E4ECE" w:rsidRDefault="008E4ECE" w:rsidP="008E4ECE">
          <w:pPr>
            <w:pStyle w:val="A518697134BB4247AB38DFA592908A2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8D14E612D464844B10FD63C1943FB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42D00C-039C-42C8-ABA9-E6E0C27ADB18}"/>
      </w:docPartPr>
      <w:docPartBody>
        <w:p w:rsidR="008E4ECE" w:rsidRDefault="008E4ECE" w:rsidP="008E4ECE">
          <w:pPr>
            <w:pStyle w:val="18D14E612D464844B10FD63C1943FB6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0EE90A4430947489D5AD4BB5832CA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3A311A-CA11-4E37-B135-E109A92241FF}"/>
      </w:docPartPr>
      <w:docPartBody>
        <w:p w:rsidR="008E4ECE" w:rsidRDefault="008E4ECE" w:rsidP="008E4ECE">
          <w:pPr>
            <w:pStyle w:val="E0EE90A4430947489D5AD4BB5832CA1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2BCF5CF36BD4EB99C69781C33BB0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243015-EDE7-4E76-BDF7-188E177E5088}"/>
      </w:docPartPr>
      <w:docPartBody>
        <w:p w:rsidR="008E4ECE" w:rsidRDefault="008E4ECE" w:rsidP="008E4ECE">
          <w:pPr>
            <w:pStyle w:val="92BCF5CF36BD4EB99C69781C33BB065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87A66C61460445DA2DDD02C0EF254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FE4CA3-AE29-4240-9276-422B274B3D17}"/>
      </w:docPartPr>
      <w:docPartBody>
        <w:p w:rsidR="008E4ECE" w:rsidRDefault="008E4ECE" w:rsidP="008E4ECE">
          <w:pPr>
            <w:pStyle w:val="F87A66C61460445DA2DDD02C0EF254C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B9D567C7B454B2AABB62B598E06D4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D86818-C5EF-4AD0-8DAE-3B64590CA12B}"/>
      </w:docPartPr>
      <w:docPartBody>
        <w:p w:rsidR="008E4ECE" w:rsidRDefault="008E4ECE" w:rsidP="008E4ECE">
          <w:pPr>
            <w:pStyle w:val="2B9D567C7B454B2AABB62B598E06D4EE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A3A4722CD8A1430593EF0E5CEED015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0C635B-2F7D-48A0-A15B-B825183EA819}"/>
      </w:docPartPr>
      <w:docPartBody>
        <w:p w:rsidR="008E4ECE" w:rsidRDefault="008E4ECE" w:rsidP="008E4ECE">
          <w:pPr>
            <w:pStyle w:val="A3A4722CD8A1430593EF0E5CEED0155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130CBBDE82442BCA6BD461F543021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436F8-6DB1-492D-8B65-E611C08509BB}"/>
      </w:docPartPr>
      <w:docPartBody>
        <w:p w:rsidR="008E4ECE" w:rsidRDefault="008E4ECE" w:rsidP="008E4ECE">
          <w:pPr>
            <w:pStyle w:val="4130CBBDE82442BCA6BD461F5430219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A80E17A340D4E2DBE3C397301CCBE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6C558F-6795-452C-A6B9-4C496C7F197C}"/>
      </w:docPartPr>
      <w:docPartBody>
        <w:p w:rsidR="008E4ECE" w:rsidRDefault="008E4ECE" w:rsidP="008E4ECE">
          <w:pPr>
            <w:pStyle w:val="5A80E17A340D4E2DBE3C397301CCBEA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8BF0AAB8A0D4654849F812E7DBDED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21AC7A-6E2F-4E02-92EB-3A745FCB87D4}"/>
      </w:docPartPr>
      <w:docPartBody>
        <w:p w:rsidR="008E4ECE" w:rsidRDefault="008E4ECE" w:rsidP="008E4ECE">
          <w:pPr>
            <w:pStyle w:val="C8BF0AAB8A0D4654849F812E7DBDEDD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FAD505AD4604BE3977DECB0E98B43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29A632-98C0-499C-9F4B-7BE389F598E4}"/>
      </w:docPartPr>
      <w:docPartBody>
        <w:p w:rsidR="008E4ECE" w:rsidRDefault="008E4ECE" w:rsidP="008E4ECE">
          <w:pPr>
            <w:pStyle w:val="6FAD505AD4604BE3977DECB0E98B43E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245D0A1AA2A498892E22C17BB2E54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5EE37C-C4D8-40B0-9E43-98AEFEF045E2}"/>
      </w:docPartPr>
      <w:docPartBody>
        <w:p w:rsidR="008E4ECE" w:rsidRDefault="008E4ECE" w:rsidP="008E4ECE">
          <w:pPr>
            <w:pStyle w:val="C245D0A1AA2A498892E22C17BB2E54B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FD3DF90E0EE4AB78453F4CCDDD6B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257247-6EE9-449B-97E3-7AFBB1AAA0AF}"/>
      </w:docPartPr>
      <w:docPartBody>
        <w:p w:rsidR="008E4ECE" w:rsidRDefault="008E4ECE" w:rsidP="008E4ECE">
          <w:pPr>
            <w:pStyle w:val="EFD3DF90E0EE4AB78453F4CCDDD6BA67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9CBA7F3C00AD4D96BD22A32B43C136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1A619D-AFD4-48BE-856B-F73E606A058A}"/>
      </w:docPartPr>
      <w:docPartBody>
        <w:p w:rsidR="008E4ECE" w:rsidRDefault="008E4ECE" w:rsidP="008E4ECE">
          <w:pPr>
            <w:pStyle w:val="9CBA7F3C00AD4D96BD22A32B43C1366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9734F2DA9D54E65A4A4D594ABDCA4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FF831B-6775-4EDA-8590-4CE0A9A8A421}"/>
      </w:docPartPr>
      <w:docPartBody>
        <w:p w:rsidR="008E4ECE" w:rsidRDefault="008E4ECE" w:rsidP="008E4ECE">
          <w:pPr>
            <w:pStyle w:val="A9734F2DA9D54E65A4A4D594ABDCA4A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539AD29A2164C31870BC3AD708F1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30D2C4-3E3A-4724-9E65-A4D1FF219FED}"/>
      </w:docPartPr>
      <w:docPartBody>
        <w:p w:rsidR="008E4ECE" w:rsidRDefault="008E4ECE" w:rsidP="008E4ECE">
          <w:pPr>
            <w:pStyle w:val="F539AD29A2164C31870BC3AD708F180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0AA75E97A4E4AC8899ACBBDE0EDF3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3DD5F5-E2B4-4359-B5CC-D626FF0418EA}"/>
      </w:docPartPr>
      <w:docPartBody>
        <w:p w:rsidR="008E4ECE" w:rsidRDefault="008E4ECE" w:rsidP="008E4ECE">
          <w:pPr>
            <w:pStyle w:val="B0AA75E97A4E4AC8899ACBBDE0EDF3B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2F3C31FDC544F96A186983BC0BA89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E0EC1C-69D5-41C0-9989-A7F043765BDD}"/>
      </w:docPartPr>
      <w:docPartBody>
        <w:p w:rsidR="008E4ECE" w:rsidRDefault="008E4ECE" w:rsidP="008E4ECE">
          <w:pPr>
            <w:pStyle w:val="B2F3C31FDC544F96A186983BC0BA89C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3C7641C74D2442A8D4F132223D908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1F69C2-F574-491D-ACF5-296BC1380225}"/>
      </w:docPartPr>
      <w:docPartBody>
        <w:p w:rsidR="008E4ECE" w:rsidRDefault="008E4ECE" w:rsidP="008E4ECE">
          <w:pPr>
            <w:pStyle w:val="F3C7641C74D2442A8D4F132223D9084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820A9E968DD45A7BB2E0E8E459C3A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23288E-6B42-4D3A-AB0E-3BE817EE79E5}"/>
      </w:docPartPr>
      <w:docPartBody>
        <w:p w:rsidR="008E4ECE" w:rsidRDefault="008E4ECE" w:rsidP="008E4ECE">
          <w:pPr>
            <w:pStyle w:val="7820A9E968DD45A7BB2E0E8E459C3AEF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A66E1B3D5F654504924181598F477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1FB45-D3F7-4A71-AE6C-9A2522E4C815}"/>
      </w:docPartPr>
      <w:docPartBody>
        <w:p w:rsidR="007A5C36" w:rsidRDefault="00E115B7" w:rsidP="00E115B7">
          <w:pPr>
            <w:pStyle w:val="A66E1B3D5F654504924181598F477EA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B27F9F955ED4D8EBC4BE965A1DA76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3B580F-047D-47D4-8CC8-6CA0A13A0E83}"/>
      </w:docPartPr>
      <w:docPartBody>
        <w:p w:rsidR="007A5C36" w:rsidRDefault="00E115B7" w:rsidP="00E115B7">
          <w:pPr>
            <w:pStyle w:val="1B27F9F955ED4D8EBC4BE965A1DA762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DC37B2D9AF74159A0B1C42DE82CF6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27DF9D-F6F1-44CE-93E9-DABBEE1FA433}"/>
      </w:docPartPr>
      <w:docPartBody>
        <w:p w:rsidR="007A5C36" w:rsidRDefault="00E115B7" w:rsidP="00E115B7">
          <w:pPr>
            <w:pStyle w:val="3DC37B2D9AF74159A0B1C42DE82CF64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B928C978AC54AEFA012C50B12D89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B09753-EA18-4939-A09C-28222E73F07E}"/>
      </w:docPartPr>
      <w:docPartBody>
        <w:p w:rsidR="007A5C36" w:rsidRDefault="00E115B7" w:rsidP="00E115B7">
          <w:pPr>
            <w:pStyle w:val="DB928C978AC54AEFA012C50B12D895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120AF498901485B85494899759044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24EC0-48CB-4703-9F51-8A93ADE2EFC3}"/>
      </w:docPartPr>
      <w:docPartBody>
        <w:p w:rsidR="007A5C36" w:rsidRDefault="00E115B7" w:rsidP="00E115B7">
          <w:pPr>
            <w:pStyle w:val="E120AF498901485B854948997590440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5095DFC90A54C16B78443FFD336F3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B4BEA8-DCBF-4C79-A183-BCAAFE0D935D}"/>
      </w:docPartPr>
      <w:docPartBody>
        <w:p w:rsidR="007A5C36" w:rsidRDefault="00E115B7" w:rsidP="00E115B7">
          <w:pPr>
            <w:pStyle w:val="E5095DFC90A54C16B78443FFD336F34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524CA26BC814EE4A7B97804BF0C90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C7D5FB-41C7-45B5-B365-0342E5FD0E11}"/>
      </w:docPartPr>
      <w:docPartBody>
        <w:p w:rsidR="007A5C36" w:rsidRDefault="00E115B7" w:rsidP="00E115B7">
          <w:pPr>
            <w:pStyle w:val="4524CA26BC814EE4A7B97804BF0C901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81386519AAF4E2EA1557DC354B9A1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61F485-B6C1-4B13-BD4F-D03CD6877D06}"/>
      </w:docPartPr>
      <w:docPartBody>
        <w:p w:rsidR="007A5C36" w:rsidRDefault="00E115B7" w:rsidP="00E115B7">
          <w:pPr>
            <w:pStyle w:val="281386519AAF4E2EA1557DC354B9A19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280592620B64E948BB0FC6A0B8450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18B9F4-BC8B-47C8-A848-55949D036BC3}"/>
      </w:docPartPr>
      <w:docPartBody>
        <w:p w:rsidR="007A5C36" w:rsidRDefault="00E115B7" w:rsidP="00E115B7">
          <w:pPr>
            <w:pStyle w:val="0280592620B64E948BB0FC6A0B8450C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24DF1"/>
    <w:rsid w:val="00123B11"/>
    <w:rsid w:val="007A5C36"/>
    <w:rsid w:val="008E4ECE"/>
    <w:rsid w:val="00A458B9"/>
    <w:rsid w:val="00C41A16"/>
    <w:rsid w:val="00D24DF1"/>
    <w:rsid w:val="00DC77B6"/>
    <w:rsid w:val="00E11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E115B7"/>
    <w:rPr>
      <w:color w:val="666666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F9DB71B0322E4EE8A0AAA42FFBEB9328">
    <w:name w:val="F9DB71B0322E4EE8A0AAA42FFBEB9328"/>
    <w:rsid w:val="008E4ECE"/>
  </w:style>
  <w:style w:type="paragraph" w:customStyle="1" w:styleId="5FFD5EC7F6CA4A6D8285C8F02EBF8927">
    <w:name w:val="5FFD5EC7F6CA4A6D8285C8F02EBF8927"/>
    <w:rsid w:val="008E4ECE"/>
  </w:style>
  <w:style w:type="paragraph" w:customStyle="1" w:styleId="5A24575F77324709A4DADF3E929BCA13">
    <w:name w:val="5A24575F77324709A4DADF3E929BCA13"/>
    <w:rsid w:val="008E4ECE"/>
  </w:style>
  <w:style w:type="paragraph" w:customStyle="1" w:styleId="65BF33FB7EE242C990957EBF58CADE10">
    <w:name w:val="65BF33FB7EE242C990957EBF58CADE10"/>
    <w:rsid w:val="008E4ECE"/>
  </w:style>
  <w:style w:type="paragraph" w:customStyle="1" w:styleId="222C03A5B5024A70BE844C4784171A94">
    <w:name w:val="222C03A5B5024A70BE844C4784171A94"/>
    <w:rsid w:val="008E4ECE"/>
  </w:style>
  <w:style w:type="paragraph" w:customStyle="1" w:styleId="C9D666C0D15345B08F3B668E407B7225">
    <w:name w:val="C9D666C0D15345B08F3B668E407B7225"/>
    <w:rsid w:val="008E4ECE"/>
  </w:style>
  <w:style w:type="paragraph" w:customStyle="1" w:styleId="AC320964AFDF49618FF5EDC3918E223B">
    <w:name w:val="AC320964AFDF49618FF5EDC3918E223B"/>
    <w:rsid w:val="008E4ECE"/>
  </w:style>
  <w:style w:type="paragraph" w:customStyle="1" w:styleId="03B424DB96AE486FB99FEC2AB6D5C303">
    <w:name w:val="03B424DB96AE486FB99FEC2AB6D5C303"/>
    <w:rsid w:val="008E4ECE"/>
  </w:style>
  <w:style w:type="paragraph" w:customStyle="1" w:styleId="A8CA2042A2134E319E2A956411421070">
    <w:name w:val="A8CA2042A2134E319E2A956411421070"/>
    <w:rsid w:val="008E4ECE"/>
  </w:style>
  <w:style w:type="paragraph" w:customStyle="1" w:styleId="D679B2BE83874E099125B5F6858BD6AE">
    <w:name w:val="D679B2BE83874E099125B5F6858BD6AE"/>
    <w:rsid w:val="008E4ECE"/>
  </w:style>
  <w:style w:type="paragraph" w:customStyle="1" w:styleId="9A72DA8562184B8CA2814B8A4F8043AC">
    <w:name w:val="9A72DA8562184B8CA2814B8A4F8043AC"/>
    <w:rsid w:val="008E4ECE"/>
  </w:style>
  <w:style w:type="paragraph" w:customStyle="1" w:styleId="876D58A5FF5042609F5B4B3BAC5A9C05">
    <w:name w:val="876D58A5FF5042609F5B4B3BAC5A9C05"/>
    <w:rsid w:val="008E4ECE"/>
  </w:style>
  <w:style w:type="paragraph" w:customStyle="1" w:styleId="8A9AA122DAB84610A2B1676D47AEBEA6">
    <w:name w:val="8A9AA122DAB84610A2B1676D47AEBEA6"/>
    <w:rsid w:val="008E4ECE"/>
  </w:style>
  <w:style w:type="paragraph" w:customStyle="1" w:styleId="41F1B44B444E4B61BE9C854E728F5EB7">
    <w:name w:val="41F1B44B444E4B61BE9C854E728F5EB7"/>
    <w:rsid w:val="008E4ECE"/>
  </w:style>
  <w:style w:type="paragraph" w:customStyle="1" w:styleId="C6D95BC5A61743328E5F9530C2832FE4">
    <w:name w:val="C6D95BC5A61743328E5F9530C2832FE4"/>
    <w:rsid w:val="008E4ECE"/>
  </w:style>
  <w:style w:type="paragraph" w:customStyle="1" w:styleId="02A5CDDCDF204FD3BCD4A75FAE4BBDBB">
    <w:name w:val="02A5CDDCDF204FD3BCD4A75FAE4BBDBB"/>
    <w:rsid w:val="008E4ECE"/>
  </w:style>
  <w:style w:type="paragraph" w:customStyle="1" w:styleId="3F5B0F853C2549F29FC3CC4E995C4E39">
    <w:name w:val="3F5B0F853C2549F29FC3CC4E995C4E39"/>
    <w:rsid w:val="008E4ECE"/>
  </w:style>
  <w:style w:type="paragraph" w:customStyle="1" w:styleId="E90F272889154874B4D3D87B4B69FBE5">
    <w:name w:val="E90F272889154874B4D3D87B4B69FBE5"/>
    <w:rsid w:val="008E4ECE"/>
  </w:style>
  <w:style w:type="paragraph" w:customStyle="1" w:styleId="42C10CE2893E4CF8A3F3C0032EC8B006">
    <w:name w:val="42C10CE2893E4CF8A3F3C0032EC8B006"/>
    <w:rsid w:val="008E4ECE"/>
  </w:style>
  <w:style w:type="paragraph" w:customStyle="1" w:styleId="C02DC8FDB9734FD9A5C5546FDD6765D8">
    <w:name w:val="C02DC8FDB9734FD9A5C5546FDD6765D8"/>
    <w:rsid w:val="008E4ECE"/>
  </w:style>
  <w:style w:type="paragraph" w:customStyle="1" w:styleId="1C2E31491E15410CB9A73070239B716C">
    <w:name w:val="1C2E31491E15410CB9A73070239B716C"/>
    <w:rsid w:val="008E4ECE"/>
  </w:style>
  <w:style w:type="paragraph" w:customStyle="1" w:styleId="AD85630B97964CA29AD54879C689B116">
    <w:name w:val="AD85630B97964CA29AD54879C689B116"/>
    <w:rsid w:val="008E4ECE"/>
  </w:style>
  <w:style w:type="paragraph" w:customStyle="1" w:styleId="B64466D174684D39B85B044E729F99C4">
    <w:name w:val="B64466D174684D39B85B044E729F99C4"/>
    <w:rsid w:val="008E4ECE"/>
  </w:style>
  <w:style w:type="paragraph" w:customStyle="1" w:styleId="910BDF7D09484CEAA0CF01B5F3912B05">
    <w:name w:val="910BDF7D09484CEAA0CF01B5F3912B05"/>
    <w:rsid w:val="008E4ECE"/>
  </w:style>
  <w:style w:type="paragraph" w:customStyle="1" w:styleId="40E3646F37C64B5F81B07635307F8CD7">
    <w:name w:val="40E3646F37C64B5F81B07635307F8CD7"/>
    <w:rsid w:val="008E4ECE"/>
  </w:style>
  <w:style w:type="paragraph" w:customStyle="1" w:styleId="21988990D1654C0C841C029F42FD8A82">
    <w:name w:val="21988990D1654C0C841C029F42FD8A82"/>
    <w:rsid w:val="008E4ECE"/>
  </w:style>
  <w:style w:type="paragraph" w:customStyle="1" w:styleId="4BB8A4984F26459881BC86177E596E39">
    <w:name w:val="4BB8A4984F26459881BC86177E596E39"/>
    <w:rsid w:val="008E4ECE"/>
  </w:style>
  <w:style w:type="paragraph" w:customStyle="1" w:styleId="543F5EA60E994A51B7128C34FAEDEF3D">
    <w:name w:val="543F5EA60E994A51B7128C34FAEDEF3D"/>
    <w:rsid w:val="008E4ECE"/>
  </w:style>
  <w:style w:type="paragraph" w:customStyle="1" w:styleId="CF19EC89762D4ED69DD34D773281D71F">
    <w:name w:val="CF19EC89762D4ED69DD34D773281D71F"/>
    <w:rsid w:val="008E4ECE"/>
  </w:style>
  <w:style w:type="paragraph" w:customStyle="1" w:styleId="E534C940473043B0BE5AB897A224D2E7">
    <w:name w:val="E534C940473043B0BE5AB897A224D2E7"/>
    <w:rsid w:val="008E4ECE"/>
  </w:style>
  <w:style w:type="paragraph" w:customStyle="1" w:styleId="159431E3319C4C7BBD255A5C382A637E">
    <w:name w:val="159431E3319C4C7BBD255A5C382A637E"/>
    <w:rsid w:val="008E4ECE"/>
  </w:style>
  <w:style w:type="paragraph" w:customStyle="1" w:styleId="CD048C9E523A43B992906C41D705CE13">
    <w:name w:val="CD048C9E523A43B992906C41D705CE13"/>
    <w:rsid w:val="008E4ECE"/>
  </w:style>
  <w:style w:type="paragraph" w:customStyle="1" w:styleId="0193AFC522534093ADD4AAAC835E137F">
    <w:name w:val="0193AFC522534093ADD4AAAC835E137F"/>
    <w:rsid w:val="008E4ECE"/>
  </w:style>
  <w:style w:type="paragraph" w:customStyle="1" w:styleId="70D461A699B94CAF9DC4FB20CE35346C">
    <w:name w:val="70D461A699B94CAF9DC4FB20CE35346C"/>
    <w:rsid w:val="008E4ECE"/>
  </w:style>
  <w:style w:type="paragraph" w:customStyle="1" w:styleId="EABBD135A7BA45FCBD64C67CAE0ACC54">
    <w:name w:val="EABBD135A7BA45FCBD64C67CAE0ACC54"/>
    <w:rsid w:val="008E4ECE"/>
  </w:style>
  <w:style w:type="paragraph" w:customStyle="1" w:styleId="6A12CE1D0B6A4978BDE8D0F17BB80A08">
    <w:name w:val="6A12CE1D0B6A4978BDE8D0F17BB80A08"/>
    <w:rsid w:val="008E4ECE"/>
  </w:style>
  <w:style w:type="paragraph" w:customStyle="1" w:styleId="B61044A091AE482AB9D0EDF958919BB9">
    <w:name w:val="B61044A091AE482AB9D0EDF958919BB9"/>
    <w:rsid w:val="008E4ECE"/>
  </w:style>
  <w:style w:type="paragraph" w:customStyle="1" w:styleId="7A3B97F1B42E4E34B85122CCED3B0230">
    <w:name w:val="7A3B97F1B42E4E34B85122CCED3B0230"/>
    <w:rsid w:val="008E4ECE"/>
  </w:style>
  <w:style w:type="paragraph" w:customStyle="1" w:styleId="62906505D3B648139E87FD4885A1BA8F">
    <w:name w:val="62906505D3B648139E87FD4885A1BA8F"/>
    <w:rsid w:val="008E4ECE"/>
  </w:style>
  <w:style w:type="paragraph" w:customStyle="1" w:styleId="15D020AC33ED4968BF3A5D0E7E4BCE5C">
    <w:name w:val="15D020AC33ED4968BF3A5D0E7E4BCE5C"/>
    <w:rsid w:val="008E4ECE"/>
  </w:style>
  <w:style w:type="paragraph" w:customStyle="1" w:styleId="A518697134BB4247AB38DFA592908A2F">
    <w:name w:val="A518697134BB4247AB38DFA592908A2F"/>
    <w:rsid w:val="008E4ECE"/>
  </w:style>
  <w:style w:type="paragraph" w:customStyle="1" w:styleId="18D14E612D464844B10FD63C1943FB60">
    <w:name w:val="18D14E612D464844B10FD63C1943FB60"/>
    <w:rsid w:val="008E4ECE"/>
  </w:style>
  <w:style w:type="paragraph" w:customStyle="1" w:styleId="E0EE90A4430947489D5AD4BB5832CA16">
    <w:name w:val="E0EE90A4430947489D5AD4BB5832CA16"/>
    <w:rsid w:val="008E4ECE"/>
  </w:style>
  <w:style w:type="paragraph" w:customStyle="1" w:styleId="92BCF5CF36BD4EB99C69781C33BB0659">
    <w:name w:val="92BCF5CF36BD4EB99C69781C33BB0659"/>
    <w:rsid w:val="008E4ECE"/>
  </w:style>
  <w:style w:type="paragraph" w:customStyle="1" w:styleId="F87A66C61460445DA2DDD02C0EF254CF">
    <w:name w:val="F87A66C61460445DA2DDD02C0EF254CF"/>
    <w:rsid w:val="008E4ECE"/>
  </w:style>
  <w:style w:type="paragraph" w:customStyle="1" w:styleId="2B9D567C7B454B2AABB62B598E06D4EE">
    <w:name w:val="2B9D567C7B454B2AABB62B598E06D4EE"/>
    <w:rsid w:val="008E4ECE"/>
  </w:style>
  <w:style w:type="paragraph" w:customStyle="1" w:styleId="A3A4722CD8A1430593EF0E5CEED01556">
    <w:name w:val="A3A4722CD8A1430593EF0E5CEED01556"/>
    <w:rsid w:val="008E4ECE"/>
  </w:style>
  <w:style w:type="paragraph" w:customStyle="1" w:styleId="4130CBBDE82442BCA6BD461F54302196">
    <w:name w:val="4130CBBDE82442BCA6BD461F54302196"/>
    <w:rsid w:val="008E4ECE"/>
  </w:style>
  <w:style w:type="paragraph" w:customStyle="1" w:styleId="5A80E17A340D4E2DBE3C397301CCBEA8">
    <w:name w:val="5A80E17A340D4E2DBE3C397301CCBEA8"/>
    <w:rsid w:val="008E4ECE"/>
  </w:style>
  <w:style w:type="paragraph" w:customStyle="1" w:styleId="C8BF0AAB8A0D4654849F812E7DBDEDDE">
    <w:name w:val="C8BF0AAB8A0D4654849F812E7DBDEDDE"/>
    <w:rsid w:val="008E4ECE"/>
  </w:style>
  <w:style w:type="paragraph" w:customStyle="1" w:styleId="6FAD505AD4604BE3977DECB0E98B43E6">
    <w:name w:val="6FAD505AD4604BE3977DECB0E98B43E6"/>
    <w:rsid w:val="008E4ECE"/>
  </w:style>
  <w:style w:type="paragraph" w:customStyle="1" w:styleId="C245D0A1AA2A498892E22C17BB2E54BA">
    <w:name w:val="C245D0A1AA2A498892E22C17BB2E54BA"/>
    <w:rsid w:val="008E4ECE"/>
  </w:style>
  <w:style w:type="paragraph" w:customStyle="1" w:styleId="EFD3DF90E0EE4AB78453F4CCDDD6BA67">
    <w:name w:val="EFD3DF90E0EE4AB78453F4CCDDD6BA67"/>
    <w:rsid w:val="008E4ECE"/>
  </w:style>
  <w:style w:type="paragraph" w:customStyle="1" w:styleId="9CBA7F3C00AD4D96BD22A32B43C13667">
    <w:name w:val="9CBA7F3C00AD4D96BD22A32B43C13667"/>
    <w:rsid w:val="008E4ECE"/>
  </w:style>
  <w:style w:type="paragraph" w:customStyle="1" w:styleId="A9734F2DA9D54E65A4A4D594ABDCA4AF">
    <w:name w:val="A9734F2DA9D54E65A4A4D594ABDCA4AF"/>
    <w:rsid w:val="008E4ECE"/>
  </w:style>
  <w:style w:type="paragraph" w:customStyle="1" w:styleId="F539AD29A2164C31870BC3AD708F180F">
    <w:name w:val="F539AD29A2164C31870BC3AD708F180F"/>
    <w:rsid w:val="008E4ECE"/>
  </w:style>
  <w:style w:type="paragraph" w:customStyle="1" w:styleId="B0AA75E97A4E4AC8899ACBBDE0EDF3B1">
    <w:name w:val="B0AA75E97A4E4AC8899ACBBDE0EDF3B1"/>
    <w:rsid w:val="008E4ECE"/>
  </w:style>
  <w:style w:type="paragraph" w:customStyle="1" w:styleId="B2F3C31FDC544F96A186983BC0BA89C1">
    <w:name w:val="B2F3C31FDC544F96A186983BC0BA89C1"/>
    <w:rsid w:val="008E4ECE"/>
  </w:style>
  <w:style w:type="paragraph" w:customStyle="1" w:styleId="F3C7641C74D2442A8D4F132223D90842">
    <w:name w:val="F3C7641C74D2442A8D4F132223D90842"/>
    <w:rsid w:val="008E4ECE"/>
  </w:style>
  <w:style w:type="paragraph" w:customStyle="1" w:styleId="7820A9E968DD45A7BB2E0E8E459C3AEF">
    <w:name w:val="7820A9E968DD45A7BB2E0E8E459C3AEF"/>
    <w:rsid w:val="008E4ECE"/>
  </w:style>
  <w:style w:type="paragraph" w:customStyle="1" w:styleId="A66E1B3D5F654504924181598F477EA6">
    <w:name w:val="A66E1B3D5F654504924181598F477EA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B27F9F955ED4D8EBC4BE965A1DA7628">
    <w:name w:val="1B27F9F955ED4D8EBC4BE965A1DA7628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DC37B2D9AF74159A0B1C42DE82CF646">
    <w:name w:val="3DC37B2D9AF74159A0B1C42DE82CF64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B928C978AC54AEFA012C50B12D89527">
    <w:name w:val="DB928C978AC54AEFA012C50B12D89527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120AF498901485B854948997590440F">
    <w:name w:val="E120AF498901485B854948997590440F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5095DFC90A54C16B78443FFD336F34D">
    <w:name w:val="E5095DFC90A54C16B78443FFD336F34D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524CA26BC814EE4A7B97804BF0C9012">
    <w:name w:val="4524CA26BC814EE4A7B97804BF0C9012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81386519AAF4E2EA1557DC354B9A194">
    <w:name w:val="281386519AAF4E2EA1557DC354B9A194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280592620B64E948BB0FC6A0B8450C0">
    <w:name w:val="0280592620B64E948BB0FC6A0B8450C0"/>
    <w:rsid w:val="00E115B7"/>
    <w:pPr>
      <w:spacing w:line="259" w:lineRule="auto"/>
    </w:pPr>
    <w:rPr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C50B4B6A095C847873C3243432DD20A" ma:contentTypeVersion="15" ma:contentTypeDescription="Crear nuevo documento." ma:contentTypeScope="" ma:versionID="d413061cd4af8a6ee38f639d3d278029">
  <xsd:schema xmlns:xsd="http://www.w3.org/2001/XMLSchema" xmlns:xs="http://www.w3.org/2001/XMLSchema" xmlns:p="http://schemas.microsoft.com/office/2006/metadata/properties" xmlns:ns2="89998b65-0d8f-4d01-a28d-84e6a58e50f1" xmlns:ns3="6606fb71-feb9-463d-82c8-35ef54fa658c" targetNamespace="http://schemas.microsoft.com/office/2006/metadata/properties" ma:root="true" ma:fieldsID="468e0cc360f42698d211ebce5566d23a" ns2:_="" ns3:_="">
    <xsd:import namespace="89998b65-0d8f-4d01-a28d-84e6a58e50f1"/>
    <xsd:import namespace="6606fb71-feb9-463d-82c8-35ef54fa65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98b65-0d8f-4d01-a28d-84e6a58e50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fc408bdd-cd0c-4f6d-91f0-56bd57e0e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6fb71-feb9-463d-82c8-35ef54fa65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5a0ec77-7663-49ca-92dd-3d04697c6805}" ma:internalName="TaxCatchAll" ma:showField="CatchAllData" ma:web="6606fb71-feb9-463d-82c8-35ef54fa65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06fb71-feb9-463d-82c8-35ef54fa658c" xsi:nil="true"/>
    <lcf76f155ced4ddcb4097134ff3c332f xmlns="89998b65-0d8f-4d01-a28d-84e6a58e50f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82D217C-9630-4DDA-8484-D91CE322D0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998b65-0d8f-4d01-a28d-84e6a58e50f1"/>
    <ds:schemaRef ds:uri="6606fb71-feb9-463d-82c8-35ef54fa65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AB91E3-8762-480E-881B-B046D0BA85AE}">
  <ds:schemaRefs>
    <ds:schemaRef ds:uri="http://schemas.microsoft.com/office/2006/metadata/properties"/>
    <ds:schemaRef ds:uri="http://schemas.microsoft.com/office/infopath/2007/PartnerControls"/>
    <ds:schemaRef ds:uri="6606fb71-feb9-463d-82c8-35ef54fa658c"/>
    <ds:schemaRef ds:uri="89998b65-0d8f-4d01-a28d-84e6a58e50f1"/>
  </ds:schemaRefs>
</ds:datastoreItem>
</file>

<file path=docMetadata/LabelInfo.xml><?xml version="1.0" encoding="utf-8"?>
<clbl:labelList xmlns:clbl="http://schemas.microsoft.com/office/2020/mipLabelMetadata">
  <clbl:label id="{cea1ea3e-60b2-4f75-a6c2-a6022e8f961b}" enabled="0" method="" siteId="{cea1ea3e-60b2-4f75-a6c2-a6022e8f961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6</TotalTime>
  <Pages>4</Pages>
  <Words>1429</Words>
  <Characters>7862</Characters>
  <Application>Microsoft Office Word</Application>
  <DocSecurity>0</DocSecurity>
  <Lines>65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Pértega Díaz</dc:creator>
  <cp:keywords/>
  <dc:description/>
  <cp:lastModifiedBy>Sonia Pértega Díaz</cp:lastModifiedBy>
  <cp:revision>9</cp:revision>
  <dcterms:created xsi:type="dcterms:W3CDTF">2024-07-09T18:37:00Z</dcterms:created>
  <dcterms:modified xsi:type="dcterms:W3CDTF">2026-04-09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0B4B6A095C847873C3243432DD20A</vt:lpwstr>
  </property>
  <property fmtid="{D5CDD505-2E9C-101B-9397-08002B2CF9AE}" pid="3" name="MediaServiceImageTags">
    <vt:lpwstr/>
  </property>
  <property fmtid="{D5CDD505-2E9C-101B-9397-08002B2CF9AE}" pid="4" name="GrammarlyDocumentId">
    <vt:lpwstr>1d9e80ac6aa798c2d3f79471e653a8bcde2993ca0c4afdcde7be7831567fc051</vt:lpwstr>
  </property>
</Properties>
</file>